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059F4BA" w14:textId="2AB85D9B" w:rsidR="00202F50" w:rsidRPr="00202F50" w:rsidRDefault="00202F50">
      <w:pPr>
        <w:rPr>
          <w:b/>
          <w:bCs/>
          <w:sz w:val="28"/>
          <w:szCs w:val="28"/>
        </w:rPr>
      </w:pPr>
      <w:r w:rsidRPr="00202F50">
        <w:rPr>
          <w:b/>
          <w:bCs/>
          <w:sz w:val="28"/>
          <w:szCs w:val="28"/>
        </w:rPr>
        <w:t>Question 1</w:t>
      </w:r>
    </w:p>
    <w:p w14:paraId="56296734" w14:textId="31C6204D" w:rsidR="00B91225" w:rsidRDefault="00202F50">
      <w:r>
        <w:rPr>
          <w:noProof/>
        </w:rPr>
        <w:drawing>
          <wp:inline distT="0" distB="0" distL="0" distR="0" wp14:anchorId="167E6AA8" wp14:editId="6CC52ACA">
            <wp:extent cx="5943600" cy="5502275"/>
            <wp:effectExtent l="0" t="0" r="0" b="3175"/>
            <wp:docPr id="1" name="Picture 1" descr="4.2. We knthot function CLS 4(a) a = C Given thct 7(r) う cut the (m) has a fined, POựt. nent Pestf (4aa) is needed For tth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4.2. We knthot function CLS 4(a) a = C Given thct 7(r) う cut the (m) has a fined, POựt. nent Pestf (4aa) is needed For tthe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502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D1F3A1" w14:textId="4030A0D5" w:rsidR="00D570CE" w:rsidRDefault="00D570CE">
      <w:r>
        <w:t>A)</w:t>
      </w:r>
    </w:p>
    <w:p w14:paraId="5FF78402" w14:textId="77777777" w:rsidR="00860494" w:rsidRDefault="00860494" w:rsidP="0086049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clc</w:t>
      </w:r>
    </w:p>
    <w:p w14:paraId="35902E90" w14:textId="77777777" w:rsidR="00860494" w:rsidRDefault="00860494" w:rsidP="0086049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clear</w:t>
      </w:r>
    </w:p>
    <w:p w14:paraId="77571FCD" w14:textId="77777777" w:rsidR="00860494" w:rsidRDefault="00860494" w:rsidP="0086049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g = @(x) 1/2*(x+9/x);</w:t>
      </w:r>
    </w:p>
    <w:p w14:paraId="646C0557" w14:textId="77777777" w:rsidR="00860494" w:rsidRDefault="00860494" w:rsidP="0086049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r = 3;</w:t>
      </w:r>
    </w:p>
    <w:p w14:paraId="1F15BCD7" w14:textId="77777777" w:rsidR="00860494" w:rsidRDefault="00860494" w:rsidP="0086049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x = pi;</w:t>
      </w:r>
    </w:p>
    <w:p w14:paraId="1FFA3C9B" w14:textId="77777777" w:rsidR="00860494" w:rsidRDefault="00860494" w:rsidP="0086049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FF"/>
          <w:sz w:val="20"/>
          <w:szCs w:val="20"/>
        </w:rPr>
        <w:t>for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k = 1:12</w:t>
      </w:r>
    </w:p>
    <w:p w14:paraId="5DF3B822" w14:textId="77777777" w:rsidR="00860494" w:rsidRDefault="00860494" w:rsidP="0086049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x(k + 1) = g(x(k));</w:t>
      </w:r>
    </w:p>
    <w:p w14:paraId="69EBE889" w14:textId="77777777" w:rsidR="00860494" w:rsidRDefault="00860494" w:rsidP="0086049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FF"/>
          <w:sz w:val="20"/>
          <w:szCs w:val="20"/>
        </w:rPr>
        <w:t>end</w:t>
      </w:r>
    </w:p>
    <w:p w14:paraId="1A44B719" w14:textId="77777777" w:rsidR="00860494" w:rsidRDefault="00860494" w:rsidP="0086049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err = abs(x - r);</w:t>
      </w:r>
    </w:p>
    <w:p w14:paraId="59310010" w14:textId="77777777" w:rsidR="00860494" w:rsidRDefault="00860494" w:rsidP="0086049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semilogy(err, </w:t>
      </w:r>
      <w:r>
        <w:rPr>
          <w:rFonts w:ascii="Courier New" w:hAnsi="Courier New" w:cs="Courier New"/>
          <w:color w:val="A020F0"/>
          <w:sz w:val="20"/>
          <w:szCs w:val="20"/>
        </w:rPr>
        <w:t>'.-'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), axis </w:t>
      </w:r>
      <w:r>
        <w:rPr>
          <w:rFonts w:ascii="Courier New" w:hAnsi="Courier New" w:cs="Courier New"/>
          <w:color w:val="A020F0"/>
          <w:sz w:val="20"/>
          <w:szCs w:val="20"/>
        </w:rPr>
        <w:t>tight</w:t>
      </w:r>
    </w:p>
    <w:p w14:paraId="47DC58AD" w14:textId="77777777" w:rsidR="00860494" w:rsidRDefault="00860494" w:rsidP="0086049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xlabel(</w:t>
      </w:r>
      <w:r>
        <w:rPr>
          <w:rFonts w:ascii="Courier New" w:hAnsi="Courier New" w:cs="Courier New"/>
          <w:color w:val="A020F0"/>
          <w:sz w:val="20"/>
          <w:szCs w:val="20"/>
        </w:rPr>
        <w:t>'iteration'</w:t>
      </w:r>
      <w:r>
        <w:rPr>
          <w:rFonts w:ascii="Courier New" w:hAnsi="Courier New" w:cs="Courier New"/>
          <w:color w:val="000000"/>
          <w:sz w:val="20"/>
          <w:szCs w:val="20"/>
        </w:rPr>
        <w:t>), ylabel(</w:t>
      </w:r>
      <w:r>
        <w:rPr>
          <w:rFonts w:ascii="Courier New" w:hAnsi="Courier New" w:cs="Courier New"/>
          <w:color w:val="A020F0"/>
          <w:sz w:val="20"/>
          <w:szCs w:val="20"/>
        </w:rPr>
        <w:t>'error'</w:t>
      </w:r>
      <w:r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6B42D025" w14:textId="77777777" w:rsidR="00860494" w:rsidRDefault="00860494" w:rsidP="0086049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p = polyfit(1:13, log(err), 1)</w:t>
      </w:r>
    </w:p>
    <w:p w14:paraId="7D37F979" w14:textId="77777777" w:rsidR="00860494" w:rsidRDefault="00860494" w:rsidP="0086049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sigma = exp(p(1))</w:t>
      </w:r>
    </w:p>
    <w:p w14:paraId="676A95A9" w14:textId="77777777" w:rsidR="00860494" w:rsidRDefault="00860494" w:rsidP="0086049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lastRenderedPageBreak/>
        <w:t>err(9:12) ./ err(8:11)</w:t>
      </w:r>
    </w:p>
    <w:p w14:paraId="2496CFB7" w14:textId="77777777" w:rsidR="00744B85" w:rsidRDefault="00744B85"/>
    <w:p w14:paraId="5CA664A4" w14:textId="7790064B" w:rsidR="00F7617E" w:rsidRDefault="00744B85">
      <w:r>
        <w:rPr>
          <w:noProof/>
        </w:rPr>
        <w:drawing>
          <wp:inline distT="0" distB="0" distL="0" distR="0" wp14:anchorId="6B4E68E6" wp14:editId="3A1B30EC">
            <wp:extent cx="4962525" cy="3829050"/>
            <wp:effectExtent l="0" t="0" r="9525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962525" cy="3829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9C63CF" w14:textId="3F226D42" w:rsidR="00D570CE" w:rsidRDefault="00D570CE">
      <w:r>
        <w:t>B)</w:t>
      </w:r>
    </w:p>
    <w:p w14:paraId="5986EF33" w14:textId="77777777" w:rsidR="008040A5" w:rsidRDefault="008040A5" w:rsidP="008040A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clc</w:t>
      </w:r>
    </w:p>
    <w:p w14:paraId="28934A7A" w14:textId="77777777" w:rsidR="008040A5" w:rsidRDefault="008040A5" w:rsidP="008040A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clear</w:t>
      </w:r>
    </w:p>
    <w:p w14:paraId="359CE0B8" w14:textId="77777777" w:rsidR="008040A5" w:rsidRDefault="008040A5" w:rsidP="008040A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g = @(x) x + 1 - tan(x/4);</w:t>
      </w:r>
    </w:p>
    <w:p w14:paraId="5E65C7BC" w14:textId="77777777" w:rsidR="008040A5" w:rsidRDefault="008040A5" w:rsidP="008040A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r = pi;</w:t>
      </w:r>
    </w:p>
    <w:p w14:paraId="01AC6FC9" w14:textId="77777777" w:rsidR="008040A5" w:rsidRDefault="008040A5" w:rsidP="008040A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x = 3;</w:t>
      </w:r>
    </w:p>
    <w:p w14:paraId="4F49287E" w14:textId="77777777" w:rsidR="008040A5" w:rsidRDefault="008040A5" w:rsidP="008040A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FF"/>
          <w:sz w:val="20"/>
          <w:szCs w:val="20"/>
        </w:rPr>
        <w:t>for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k = 1:12</w:t>
      </w:r>
    </w:p>
    <w:p w14:paraId="44A345A3" w14:textId="77777777" w:rsidR="008040A5" w:rsidRDefault="008040A5" w:rsidP="008040A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x(k + 1) = g(x(k));</w:t>
      </w:r>
    </w:p>
    <w:p w14:paraId="46B36338" w14:textId="77777777" w:rsidR="008040A5" w:rsidRDefault="008040A5" w:rsidP="008040A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FF"/>
          <w:sz w:val="20"/>
          <w:szCs w:val="20"/>
        </w:rPr>
        <w:t>end</w:t>
      </w:r>
    </w:p>
    <w:p w14:paraId="6AF22F7C" w14:textId="77777777" w:rsidR="008040A5" w:rsidRDefault="008040A5" w:rsidP="008040A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err = abs(x - r);</w:t>
      </w:r>
    </w:p>
    <w:p w14:paraId="6814A793" w14:textId="77777777" w:rsidR="008040A5" w:rsidRDefault="008040A5" w:rsidP="008040A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semilogy(err, </w:t>
      </w:r>
      <w:r>
        <w:rPr>
          <w:rFonts w:ascii="Courier New" w:hAnsi="Courier New" w:cs="Courier New"/>
          <w:color w:val="A020F0"/>
          <w:sz w:val="20"/>
          <w:szCs w:val="20"/>
        </w:rPr>
        <w:t>'.-'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), axis </w:t>
      </w:r>
      <w:r>
        <w:rPr>
          <w:rFonts w:ascii="Courier New" w:hAnsi="Courier New" w:cs="Courier New"/>
          <w:color w:val="A020F0"/>
          <w:sz w:val="20"/>
          <w:szCs w:val="20"/>
        </w:rPr>
        <w:t>tight</w:t>
      </w:r>
    </w:p>
    <w:p w14:paraId="7B6D923B" w14:textId="77777777" w:rsidR="008040A5" w:rsidRDefault="008040A5" w:rsidP="008040A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xlabel(</w:t>
      </w:r>
      <w:r>
        <w:rPr>
          <w:rFonts w:ascii="Courier New" w:hAnsi="Courier New" w:cs="Courier New"/>
          <w:color w:val="A020F0"/>
          <w:sz w:val="20"/>
          <w:szCs w:val="20"/>
        </w:rPr>
        <w:t>'iteration'</w:t>
      </w:r>
      <w:r>
        <w:rPr>
          <w:rFonts w:ascii="Courier New" w:hAnsi="Courier New" w:cs="Courier New"/>
          <w:color w:val="000000"/>
          <w:sz w:val="20"/>
          <w:szCs w:val="20"/>
        </w:rPr>
        <w:t>), ylabel(</w:t>
      </w:r>
      <w:r>
        <w:rPr>
          <w:rFonts w:ascii="Courier New" w:hAnsi="Courier New" w:cs="Courier New"/>
          <w:color w:val="A020F0"/>
          <w:sz w:val="20"/>
          <w:szCs w:val="20"/>
        </w:rPr>
        <w:t>'error'</w:t>
      </w:r>
      <w:r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358FEDDA" w14:textId="77777777" w:rsidR="008040A5" w:rsidRDefault="008040A5" w:rsidP="008040A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p = polyfit(1:13, log(err), 1)</w:t>
      </w:r>
    </w:p>
    <w:p w14:paraId="6DA486F4" w14:textId="77777777" w:rsidR="008040A5" w:rsidRDefault="008040A5" w:rsidP="008040A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sigma = exp(p(1))</w:t>
      </w:r>
    </w:p>
    <w:p w14:paraId="5BDA38C6" w14:textId="77777777" w:rsidR="008040A5" w:rsidRDefault="008040A5" w:rsidP="008040A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err(9:12) ./ err(8:11)</w:t>
      </w:r>
    </w:p>
    <w:p w14:paraId="26C656BE" w14:textId="77777777" w:rsidR="008040A5" w:rsidRDefault="008040A5"/>
    <w:p w14:paraId="3B4707D7" w14:textId="76BF160B" w:rsidR="002F568C" w:rsidRDefault="002F568C">
      <w:r>
        <w:rPr>
          <w:noProof/>
        </w:rPr>
        <w:lastRenderedPageBreak/>
        <w:drawing>
          <wp:inline distT="0" distB="0" distL="0" distR="0" wp14:anchorId="4AAA713C" wp14:editId="07C6F559">
            <wp:extent cx="3295650" cy="236220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295650" cy="2362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BDA57A" w14:textId="26AAAC95" w:rsidR="002F568C" w:rsidRDefault="00A73B71">
      <w:r>
        <w:rPr>
          <w:noProof/>
        </w:rPr>
        <w:drawing>
          <wp:inline distT="0" distB="0" distL="0" distR="0" wp14:anchorId="7CAB90A4" wp14:editId="5CD8CC7A">
            <wp:extent cx="5038725" cy="3838575"/>
            <wp:effectExtent l="0" t="0" r="9525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038725" cy="3838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7EB40F" w14:textId="77777777" w:rsidR="00D570CE" w:rsidRDefault="00D570CE"/>
    <w:p w14:paraId="5CFD0790" w14:textId="113C7C02" w:rsidR="00202F50" w:rsidRDefault="00202F50">
      <w:pPr>
        <w:rPr>
          <w:b/>
          <w:bCs/>
          <w:sz w:val="28"/>
          <w:szCs w:val="28"/>
        </w:rPr>
      </w:pPr>
      <w:r w:rsidRPr="00202F50">
        <w:rPr>
          <w:b/>
          <w:bCs/>
          <w:sz w:val="28"/>
          <w:szCs w:val="28"/>
        </w:rPr>
        <w:t>Question 2</w:t>
      </w:r>
    </w:p>
    <w:p w14:paraId="586E0E99" w14:textId="1D3A9230" w:rsidR="00202F50" w:rsidRDefault="00202F50">
      <w:pPr>
        <w:rPr>
          <w:b/>
          <w:bCs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6CCFC4C0" wp14:editId="7EA9202D">
            <wp:extent cx="5850890" cy="8229600"/>
            <wp:effectExtent l="0" t="0" r="0" b="0"/>
            <wp:docPr id="2" name="Picture 2" descr="tne devfattve o6 inebove unctlor E-as a. 3.03264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tne devfattve o6 inebove unctlor E-as a. 3.03264s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0890" cy="822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4720BF0" wp14:editId="4B6049EC">
            <wp:extent cx="5714365" cy="8229600"/>
            <wp:effectExtent l="0" t="0" r="63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4365" cy="822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b/>
          <w:bCs/>
          <w:sz w:val="28"/>
          <w:szCs w:val="28"/>
        </w:rPr>
        <w:lastRenderedPageBreak/>
        <w:t>Question 3</w:t>
      </w:r>
    </w:p>
    <w:p w14:paraId="0F3229E3" w14:textId="77777777" w:rsidR="00202F50" w:rsidRDefault="00202F50" w:rsidP="00202F50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Helvetica" w:hAnsi="Helvetica" w:cs="Helvetica"/>
          <w:color w:val="333333"/>
          <w:sz w:val="21"/>
          <w:szCs w:val="21"/>
        </w:rPr>
      </w:pPr>
      <w:r>
        <w:rPr>
          <w:rStyle w:val="Strong"/>
          <w:rFonts w:ascii="inherit" w:hAnsi="inherit" w:cs="Helvetica"/>
          <w:color w:val="333333"/>
          <w:sz w:val="21"/>
          <w:szCs w:val="21"/>
          <w:u w:val="single"/>
          <w:bdr w:val="none" w:sz="0" w:space="0" w:color="auto" w:frame="1"/>
        </w:rPr>
        <w:t>code.m</w:t>
      </w:r>
    </w:p>
    <w:p w14:paraId="127DA38A" w14:textId="77777777" w:rsidR="00202F50" w:rsidRDefault="00202F50" w:rsidP="00202F50">
      <w:pPr>
        <w:pStyle w:val="NormalWeb"/>
        <w:shd w:val="clear" w:color="auto" w:fill="FFFFFF"/>
        <w:spacing w:before="0" w:beforeAutospacing="0" w:after="240" w:afterAutospacing="0"/>
        <w:textAlignment w:val="baseline"/>
        <w:rPr>
          <w:rFonts w:ascii="Helvetica" w:hAnsi="Helvetica" w:cs="Helvetica"/>
          <w:color w:val="333333"/>
          <w:sz w:val="21"/>
          <w:szCs w:val="21"/>
        </w:rPr>
      </w:pPr>
      <w:r>
        <w:rPr>
          <w:rFonts w:ascii="Helvetica" w:hAnsi="Helvetica" w:cs="Helvetica"/>
          <w:color w:val="333333"/>
          <w:sz w:val="21"/>
          <w:szCs w:val="21"/>
        </w:rPr>
        <w:t>close all</w:t>
      </w:r>
      <w:r>
        <w:rPr>
          <w:rFonts w:ascii="Helvetica" w:hAnsi="Helvetica" w:cs="Helvetica"/>
          <w:color w:val="333333"/>
          <w:sz w:val="21"/>
          <w:szCs w:val="21"/>
        </w:rPr>
        <w:br/>
        <w:t>clear</w:t>
      </w:r>
      <w:r>
        <w:rPr>
          <w:rFonts w:ascii="Helvetica" w:hAnsi="Helvetica" w:cs="Helvetica"/>
          <w:color w:val="333333"/>
          <w:sz w:val="21"/>
          <w:szCs w:val="21"/>
        </w:rPr>
        <w:br/>
        <w:t>clc</w:t>
      </w:r>
    </w:p>
    <w:p w14:paraId="78F78FD7" w14:textId="77777777" w:rsidR="00202F50" w:rsidRDefault="00202F50" w:rsidP="00202F50">
      <w:pPr>
        <w:pStyle w:val="NormalWeb"/>
        <w:shd w:val="clear" w:color="auto" w:fill="FFFFFF"/>
        <w:spacing w:before="0" w:beforeAutospacing="0" w:after="240" w:afterAutospacing="0"/>
        <w:textAlignment w:val="baseline"/>
        <w:rPr>
          <w:rFonts w:ascii="Helvetica" w:hAnsi="Helvetica" w:cs="Helvetica"/>
          <w:color w:val="333333"/>
          <w:sz w:val="21"/>
          <w:szCs w:val="21"/>
        </w:rPr>
      </w:pPr>
      <w:r>
        <w:rPr>
          <w:rFonts w:ascii="Helvetica" w:hAnsi="Helvetica" w:cs="Helvetica"/>
          <w:color w:val="333333"/>
          <w:sz w:val="21"/>
          <w:szCs w:val="21"/>
        </w:rPr>
        <w:t>year = 1900:10:1990;</w:t>
      </w:r>
      <w:r>
        <w:rPr>
          <w:rFonts w:ascii="Helvetica" w:hAnsi="Helvetica" w:cs="Helvetica"/>
          <w:color w:val="333333"/>
          <w:sz w:val="21"/>
          <w:szCs w:val="21"/>
        </w:rPr>
        <w:br/>
        <w:t>t = (year-1900)/100;</w:t>
      </w:r>
      <w:r>
        <w:rPr>
          <w:rFonts w:ascii="Helvetica" w:hAnsi="Helvetica" w:cs="Helvetica"/>
          <w:color w:val="333333"/>
          <w:sz w:val="21"/>
          <w:szCs w:val="21"/>
        </w:rPr>
        <w:br/>
        <w:t>P = [76.0,92.0,105.7,122.8,131.7,150.7,179.0,205.0,226.5,248.7];</w:t>
      </w:r>
      <w:r>
        <w:rPr>
          <w:rFonts w:ascii="Helvetica" w:hAnsi="Helvetica" w:cs="Helvetica"/>
          <w:color w:val="333333"/>
          <w:sz w:val="21"/>
          <w:szCs w:val="21"/>
        </w:rPr>
        <w:br/>
        <w:t>P = P/100;</w:t>
      </w:r>
    </w:p>
    <w:p w14:paraId="4C561979" w14:textId="77777777" w:rsidR="00202F50" w:rsidRDefault="00202F50" w:rsidP="00202F50">
      <w:pPr>
        <w:pStyle w:val="NormalWeb"/>
        <w:shd w:val="clear" w:color="auto" w:fill="FFFFFF"/>
        <w:spacing w:before="0" w:beforeAutospacing="0" w:after="240" w:afterAutospacing="0"/>
        <w:textAlignment w:val="baseline"/>
        <w:rPr>
          <w:rFonts w:ascii="Helvetica" w:hAnsi="Helvetica" w:cs="Helvetica"/>
          <w:color w:val="333333"/>
          <w:sz w:val="21"/>
          <w:szCs w:val="21"/>
        </w:rPr>
      </w:pPr>
      <w:r>
        <w:rPr>
          <w:rFonts w:ascii="Helvetica" w:hAnsi="Helvetica" w:cs="Helvetica"/>
          <w:color w:val="333333"/>
          <w:sz w:val="21"/>
          <w:szCs w:val="21"/>
        </w:rPr>
        <w:t>fun = @(c,t) (c(1)+c(2)*exp(c(3)*t));</w:t>
      </w:r>
      <w:r>
        <w:rPr>
          <w:rFonts w:ascii="Helvetica" w:hAnsi="Helvetica" w:cs="Helvetica"/>
          <w:color w:val="333333"/>
          <w:sz w:val="21"/>
          <w:szCs w:val="21"/>
        </w:rPr>
        <w:br/>
        <w:t>c0 = [1,1,1];</w:t>
      </w:r>
      <w:r>
        <w:rPr>
          <w:rFonts w:ascii="Helvetica" w:hAnsi="Helvetica" w:cs="Helvetica"/>
          <w:color w:val="333333"/>
          <w:sz w:val="21"/>
          <w:szCs w:val="21"/>
        </w:rPr>
        <w:br/>
        <w:t>c = lsqcurvefit(fun, c0, t, P);</w:t>
      </w:r>
      <w:r>
        <w:rPr>
          <w:rFonts w:ascii="Helvetica" w:hAnsi="Helvetica" w:cs="Helvetica"/>
          <w:color w:val="333333"/>
          <w:sz w:val="21"/>
          <w:szCs w:val="21"/>
        </w:rPr>
        <w:br/>
        <w:t>fprintf('c: [%f,%f,%f]\n', c);</w:t>
      </w:r>
    </w:p>
    <w:p w14:paraId="1E1C263A" w14:textId="77777777" w:rsidR="00202F50" w:rsidRDefault="00202F50" w:rsidP="00202F50">
      <w:pPr>
        <w:pStyle w:val="NormalWeb"/>
        <w:shd w:val="clear" w:color="auto" w:fill="FFFFFF"/>
        <w:spacing w:before="0" w:beforeAutospacing="0" w:after="240" w:afterAutospacing="0"/>
        <w:textAlignment w:val="baseline"/>
        <w:rPr>
          <w:rFonts w:ascii="Helvetica" w:hAnsi="Helvetica" w:cs="Helvetica"/>
          <w:color w:val="333333"/>
          <w:sz w:val="21"/>
          <w:szCs w:val="21"/>
        </w:rPr>
      </w:pPr>
      <w:r>
        <w:rPr>
          <w:rFonts w:ascii="Helvetica" w:hAnsi="Helvetica" w:cs="Helvetica"/>
          <w:color w:val="333333"/>
          <w:sz w:val="21"/>
          <w:szCs w:val="21"/>
        </w:rPr>
        <w:t>plot(t,P,'ko',t,fun(c,t),'b-');</w:t>
      </w:r>
      <w:r>
        <w:rPr>
          <w:rFonts w:ascii="Helvetica" w:hAnsi="Helvetica" w:cs="Helvetica"/>
          <w:color w:val="333333"/>
          <w:sz w:val="21"/>
          <w:szCs w:val="21"/>
        </w:rPr>
        <w:br/>
        <w:t>legend('Data','Fitted Curve');</w:t>
      </w:r>
      <w:r>
        <w:rPr>
          <w:rFonts w:ascii="Helvetica" w:hAnsi="Helvetica" w:cs="Helvetica"/>
          <w:color w:val="333333"/>
          <w:sz w:val="21"/>
          <w:szCs w:val="21"/>
        </w:rPr>
        <w:br/>
        <w:t>title('Data and Fitted Curve');</w:t>
      </w:r>
    </w:p>
    <w:p w14:paraId="38F34ECB" w14:textId="77777777" w:rsidR="00202F50" w:rsidRDefault="00202F50" w:rsidP="00202F50">
      <w:pPr>
        <w:pStyle w:val="NormalWeb"/>
        <w:shd w:val="clear" w:color="auto" w:fill="FFFFFF"/>
        <w:spacing w:before="0" w:beforeAutospacing="0" w:after="240" w:afterAutospacing="0"/>
        <w:textAlignment w:val="baseline"/>
        <w:rPr>
          <w:rFonts w:ascii="Helvetica" w:hAnsi="Helvetica" w:cs="Helvetica"/>
          <w:color w:val="333333"/>
          <w:sz w:val="21"/>
          <w:szCs w:val="21"/>
        </w:rPr>
      </w:pPr>
      <w:r>
        <w:rPr>
          <w:rFonts w:ascii="Helvetica" w:hAnsi="Helvetica" w:cs="Helvetica"/>
          <w:color w:val="333333"/>
          <w:sz w:val="21"/>
          <w:szCs w:val="21"/>
        </w:rPr>
        <w:t>% Prediction for 2000</w:t>
      </w:r>
      <w:r>
        <w:rPr>
          <w:rFonts w:ascii="Helvetica" w:hAnsi="Helvetica" w:cs="Helvetica"/>
          <w:color w:val="333333"/>
          <w:sz w:val="21"/>
          <w:szCs w:val="21"/>
        </w:rPr>
        <w:br/>
        <w:t>P_2000 = (c(1)+c(2)*exp(c(3)*(2000-1900)/100))*100;</w:t>
      </w:r>
      <w:r>
        <w:rPr>
          <w:rFonts w:ascii="Helvetica" w:hAnsi="Helvetica" w:cs="Helvetica"/>
          <w:color w:val="333333"/>
          <w:sz w:val="21"/>
          <w:szCs w:val="21"/>
        </w:rPr>
        <w:br/>
        <w:t>fprintf('Prediction for 2000: %f\n', P_2000);</w:t>
      </w:r>
      <w:r>
        <w:rPr>
          <w:rFonts w:ascii="Helvetica" w:hAnsi="Helvetica" w:cs="Helvetica"/>
          <w:color w:val="333333"/>
          <w:sz w:val="21"/>
          <w:szCs w:val="21"/>
        </w:rPr>
        <w:br/>
        <w:t>fprintf('Exact population for 2000 (internet): 282.2\n');</w:t>
      </w:r>
    </w:p>
    <w:p w14:paraId="6922A5C6" w14:textId="77777777" w:rsidR="00202F50" w:rsidRDefault="00202F50" w:rsidP="00202F50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Helvetica" w:hAnsi="Helvetica" w:cs="Helvetica"/>
          <w:color w:val="333333"/>
          <w:sz w:val="21"/>
          <w:szCs w:val="21"/>
        </w:rPr>
      </w:pPr>
      <w:r>
        <w:rPr>
          <w:rStyle w:val="Strong"/>
          <w:rFonts w:ascii="inherit" w:hAnsi="inherit" w:cs="Helvetica"/>
          <w:color w:val="333333"/>
          <w:sz w:val="21"/>
          <w:szCs w:val="21"/>
          <w:u w:val="single"/>
          <w:bdr w:val="none" w:sz="0" w:space="0" w:color="auto" w:frame="1"/>
        </w:rPr>
        <w:t>output</w:t>
      </w:r>
    </w:p>
    <w:p w14:paraId="713E8993" w14:textId="77777777" w:rsidR="00202F50" w:rsidRDefault="00202F50" w:rsidP="00202F50">
      <w:pPr>
        <w:pStyle w:val="NormalWeb"/>
        <w:shd w:val="clear" w:color="auto" w:fill="FFFFFF"/>
        <w:spacing w:before="0" w:beforeAutospacing="0" w:after="240" w:afterAutospacing="0"/>
        <w:textAlignment w:val="baseline"/>
        <w:rPr>
          <w:rFonts w:ascii="Helvetica" w:hAnsi="Helvetica" w:cs="Helvetica"/>
          <w:color w:val="333333"/>
          <w:sz w:val="21"/>
          <w:szCs w:val="21"/>
        </w:rPr>
      </w:pPr>
      <w:r>
        <w:rPr>
          <w:rFonts w:ascii="Helvetica" w:hAnsi="Helvetica" w:cs="Helvetica"/>
          <w:color w:val="333333"/>
          <w:sz w:val="21"/>
          <w:szCs w:val="21"/>
        </w:rPr>
        <w:t>c: [-0.571814,1.342413,0.926683]</w:t>
      </w:r>
      <w:r>
        <w:rPr>
          <w:rFonts w:ascii="Helvetica" w:hAnsi="Helvetica" w:cs="Helvetica"/>
          <w:color w:val="333333"/>
          <w:sz w:val="21"/>
          <w:szCs w:val="21"/>
        </w:rPr>
        <w:br/>
        <w:t>Prediction for 2000: 281.927718</w:t>
      </w:r>
      <w:r>
        <w:rPr>
          <w:rFonts w:ascii="Helvetica" w:hAnsi="Helvetica" w:cs="Helvetica"/>
          <w:color w:val="333333"/>
          <w:sz w:val="21"/>
          <w:szCs w:val="21"/>
        </w:rPr>
        <w:br/>
        <w:t>Exact population for 2000 (internet): 282.2</w:t>
      </w:r>
    </w:p>
    <w:p w14:paraId="0730B4C8" w14:textId="77777777" w:rsidR="00202F50" w:rsidRDefault="00202F50" w:rsidP="00202F50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Helvetica" w:hAnsi="Helvetica" w:cs="Helvetica"/>
          <w:color w:val="333333"/>
          <w:sz w:val="21"/>
          <w:szCs w:val="21"/>
        </w:rPr>
      </w:pPr>
      <w:r>
        <w:rPr>
          <w:rStyle w:val="Strong"/>
          <w:rFonts w:ascii="inherit" w:hAnsi="inherit" w:cs="Helvetica"/>
          <w:color w:val="333333"/>
          <w:sz w:val="21"/>
          <w:szCs w:val="21"/>
          <w:u w:val="single"/>
          <w:bdr w:val="none" w:sz="0" w:space="0" w:color="auto" w:frame="1"/>
        </w:rPr>
        <w:t>plot</w:t>
      </w:r>
    </w:p>
    <w:p w14:paraId="7294112E" w14:textId="646B16AF" w:rsidR="00202F50" w:rsidRDefault="00202F50" w:rsidP="00202F50">
      <w:pPr>
        <w:pStyle w:val="NormalWeb"/>
        <w:shd w:val="clear" w:color="auto" w:fill="FFFFFF"/>
        <w:spacing w:before="0" w:beforeAutospacing="0" w:after="240" w:afterAutospacing="0"/>
        <w:jc w:val="center"/>
        <w:textAlignment w:val="baseline"/>
        <w:rPr>
          <w:rFonts w:ascii="Helvetica" w:hAnsi="Helvetica" w:cs="Helvetica"/>
          <w:color w:val="333333"/>
          <w:sz w:val="21"/>
          <w:szCs w:val="21"/>
        </w:rPr>
      </w:pPr>
      <w:r>
        <w:rPr>
          <w:rFonts w:ascii="Helvetica" w:hAnsi="Helvetica" w:cs="Helvetica"/>
          <w:noProof/>
          <w:color w:val="333333"/>
          <w:sz w:val="21"/>
          <w:szCs w:val="21"/>
        </w:rPr>
        <w:drawing>
          <wp:inline distT="0" distB="0" distL="0" distR="0" wp14:anchorId="57C0816D" wp14:editId="26FD7480">
            <wp:extent cx="4086225" cy="3064669"/>
            <wp:effectExtent l="0" t="0" r="0" b="2540"/>
            <wp:docPr id="4" name="Picture 4" descr="Data and Fitted Curve 2.6 r 2.4 2.2 O Data Fitted Curve 1.8 1.6 1.4 1.2 0.8 0.6 0 0.1 0.2 0.3 0405 0.6 07 0.8 0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Data and Fitted Curve 2.6 r 2.4 2.2 O Data Fitted Curve 1.8 1.6 1.4 1.2 0.8 0.6 0 0.1 0.2 0.3 0405 0.6 07 0.8 0.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6629" cy="30649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521CA6" w14:textId="5F66CEB5" w:rsidR="00202F50" w:rsidRPr="00202F50" w:rsidRDefault="00202F50" w:rsidP="00202F50">
      <w:pPr>
        <w:pStyle w:val="NormalWeb"/>
        <w:shd w:val="clear" w:color="auto" w:fill="FFFFFF"/>
        <w:spacing w:before="0" w:beforeAutospacing="0" w:after="240" w:afterAutospacing="0"/>
        <w:textAlignment w:val="baseline"/>
        <w:rPr>
          <w:rFonts w:ascii="Helvetica" w:hAnsi="Helvetica" w:cs="Helvetica"/>
          <w:b/>
          <w:bCs/>
          <w:color w:val="333333"/>
        </w:rPr>
      </w:pPr>
      <w:r w:rsidRPr="00202F50">
        <w:rPr>
          <w:rFonts w:ascii="Helvetica" w:hAnsi="Helvetica" w:cs="Helvetica"/>
          <w:b/>
          <w:bCs/>
          <w:color w:val="333333"/>
        </w:rPr>
        <w:lastRenderedPageBreak/>
        <w:t>Problem 4</w:t>
      </w:r>
    </w:p>
    <w:p w14:paraId="5A383CA2" w14:textId="77777777" w:rsidR="00202F50" w:rsidRDefault="00202F50" w:rsidP="00202F50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Helvetica" w:hAnsi="Helvetica" w:cs="Helvetica"/>
          <w:color w:val="333333"/>
          <w:sz w:val="21"/>
          <w:szCs w:val="21"/>
        </w:rPr>
      </w:pPr>
      <w:r>
        <w:rPr>
          <w:rStyle w:val="Strong"/>
          <w:rFonts w:ascii="inherit" w:hAnsi="inherit" w:cs="Helvetica"/>
          <w:color w:val="333333"/>
          <w:sz w:val="21"/>
          <w:szCs w:val="21"/>
          <w:u w:val="single"/>
          <w:bdr w:val="none" w:sz="0" w:space="0" w:color="auto" w:frame="1"/>
        </w:rPr>
        <w:t>MATLAB Script:</w:t>
      </w:r>
    </w:p>
    <w:p w14:paraId="205F3C9D" w14:textId="77777777" w:rsidR="00894726" w:rsidRDefault="00894726" w:rsidP="0089472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clear</w:t>
      </w:r>
    </w:p>
    <w:p w14:paraId="00A50B9C" w14:textId="77777777" w:rsidR="00894726" w:rsidRDefault="00894726" w:rsidP="0089472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clc</w:t>
      </w:r>
    </w:p>
    <w:p w14:paraId="56BB1877" w14:textId="77777777" w:rsidR="00894726" w:rsidRDefault="00894726" w:rsidP="0089472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close </w:t>
      </w:r>
      <w:r>
        <w:rPr>
          <w:rFonts w:ascii="Courier New" w:hAnsi="Courier New" w:cs="Courier New"/>
          <w:color w:val="A020F0"/>
          <w:sz w:val="20"/>
          <w:szCs w:val="20"/>
        </w:rPr>
        <w:t>all</w:t>
      </w:r>
    </w:p>
    <w:p w14:paraId="62A6814B" w14:textId="77777777" w:rsidR="00894726" w:rsidRDefault="00894726" w:rsidP="0089472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n = 6;</w:t>
      </w:r>
    </w:p>
    <w:p w14:paraId="28BB0D6A" w14:textId="77777777" w:rsidR="00894726" w:rsidRDefault="00894726" w:rsidP="0089472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x = linspace(0, 2.5, n+1);</w:t>
      </w:r>
    </w:p>
    <w:p w14:paraId="2AFE55F4" w14:textId="77777777" w:rsidR="00894726" w:rsidRDefault="00894726" w:rsidP="0089472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y = sin(x.^2);</w:t>
      </w:r>
    </w:p>
    <w:p w14:paraId="7A343F30" w14:textId="77777777" w:rsidR="00894726" w:rsidRDefault="00894726" w:rsidP="0089472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41691491" w14:textId="77777777" w:rsidR="00894726" w:rsidRDefault="00894726" w:rsidP="0089472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t = x(:); y = y(:);</w:t>
      </w:r>
    </w:p>
    <w:p w14:paraId="7746C987" w14:textId="77777777" w:rsidR="00894726" w:rsidRDefault="00894726" w:rsidP="0089472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n = length(t) - 1;</w:t>
      </w:r>
    </w:p>
    <w:p w14:paraId="71AE2B7D" w14:textId="77777777" w:rsidR="00894726" w:rsidRDefault="00894726" w:rsidP="0089472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h = diff(t);</w:t>
      </w:r>
    </w:p>
    <w:p w14:paraId="41C74688" w14:textId="77777777" w:rsidR="00894726" w:rsidRDefault="00894726" w:rsidP="0089472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</w:t>
      </w:r>
    </w:p>
    <w:p w14:paraId="14E9AD72" w14:textId="77777777" w:rsidR="00894726" w:rsidRDefault="00894726" w:rsidP="0089472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Z = zeros(n);</w:t>
      </w:r>
    </w:p>
    <w:p w14:paraId="63AFA051" w14:textId="77777777" w:rsidR="00894726" w:rsidRDefault="00894726" w:rsidP="0089472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I = eye(n); E = I(1:n-1,:);</w:t>
      </w:r>
    </w:p>
    <w:p w14:paraId="63A61C37" w14:textId="77777777" w:rsidR="00894726" w:rsidRDefault="00894726" w:rsidP="0089472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J = I - diag(ones(n-1,1),1);</w:t>
      </w:r>
    </w:p>
    <w:p w14:paraId="76954D2F" w14:textId="77777777" w:rsidR="00894726" w:rsidRDefault="00894726" w:rsidP="0089472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H = diag(h);</w:t>
      </w:r>
    </w:p>
    <w:p w14:paraId="58BEF0CB" w14:textId="77777777" w:rsidR="00894726" w:rsidRDefault="00894726" w:rsidP="0089472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</w:t>
      </w:r>
    </w:p>
    <w:p w14:paraId="30288B2A" w14:textId="77777777" w:rsidR="00894726" w:rsidRDefault="00894726" w:rsidP="0089472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AL = [I Z Z Z];</w:t>
      </w:r>
    </w:p>
    <w:p w14:paraId="1E6FA7EC" w14:textId="77777777" w:rsidR="00894726" w:rsidRDefault="00894726" w:rsidP="0089472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vL = y(1:n);</w:t>
      </w:r>
    </w:p>
    <w:p w14:paraId="3C89BE29" w14:textId="77777777" w:rsidR="00894726" w:rsidRDefault="00894726" w:rsidP="0089472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</w:t>
      </w:r>
    </w:p>
    <w:p w14:paraId="0B50F1EE" w14:textId="77777777" w:rsidR="00894726" w:rsidRDefault="00894726" w:rsidP="0089472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AR = [I H H^2 H^3];</w:t>
      </w:r>
    </w:p>
    <w:p w14:paraId="3B5DF26E" w14:textId="77777777" w:rsidR="00894726" w:rsidRDefault="00894726" w:rsidP="0089472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vR = y(2:n+1);</w:t>
      </w:r>
    </w:p>
    <w:p w14:paraId="1E2A3DEE" w14:textId="77777777" w:rsidR="00894726" w:rsidRDefault="00894726" w:rsidP="0089472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</w:t>
      </w:r>
    </w:p>
    <w:p w14:paraId="55969060" w14:textId="77777777" w:rsidR="00894726" w:rsidRDefault="00894726" w:rsidP="0089472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A1 = E*[Z J 2*H 3*H^2];</w:t>
      </w:r>
    </w:p>
    <w:p w14:paraId="0C2DA691" w14:textId="77777777" w:rsidR="00894726" w:rsidRDefault="00894726" w:rsidP="0089472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v1 = zeros(n-1,1);</w:t>
      </w:r>
    </w:p>
    <w:p w14:paraId="4E5BCD89" w14:textId="77777777" w:rsidR="00894726" w:rsidRDefault="00894726" w:rsidP="0089472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</w:t>
      </w:r>
    </w:p>
    <w:p w14:paraId="32E8D7D6" w14:textId="77777777" w:rsidR="00894726" w:rsidRDefault="00894726" w:rsidP="0089472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A2 = E*[Z Z J 3*H];</w:t>
      </w:r>
    </w:p>
    <w:p w14:paraId="29AD0921" w14:textId="77777777" w:rsidR="00894726" w:rsidRDefault="00894726" w:rsidP="0089472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v2 = zeros(n-1,1);</w:t>
      </w:r>
    </w:p>
    <w:p w14:paraId="6E440F67" w14:textId="77777777" w:rsidR="00894726" w:rsidRDefault="00894726" w:rsidP="0089472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</w:t>
      </w:r>
    </w:p>
    <w:p w14:paraId="440FC925" w14:textId="77777777" w:rsidR="00894726" w:rsidRDefault="00894726" w:rsidP="0089472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nakL = [zeros(1,3*n) [1 -1 zeros(1,n-2)]];</w:t>
      </w:r>
    </w:p>
    <w:p w14:paraId="2CA46B7B" w14:textId="77777777" w:rsidR="00894726" w:rsidRDefault="00894726" w:rsidP="0089472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nakR = [zeros(1,3*n) [zeros(1,n-2) 1 -1]];</w:t>
      </w:r>
    </w:p>
    <w:p w14:paraId="3ABC1BC2" w14:textId="77777777" w:rsidR="00894726" w:rsidRDefault="00894726" w:rsidP="0089472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</w:t>
      </w:r>
    </w:p>
    <w:p w14:paraId="5D81C5A7" w14:textId="77777777" w:rsidR="00894726" w:rsidRDefault="00894726" w:rsidP="0089472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A = [AL; AR; A1; A2; nakL; nakR];</w:t>
      </w:r>
    </w:p>
    <w:p w14:paraId="56889240" w14:textId="77777777" w:rsidR="00894726" w:rsidRDefault="00894726" w:rsidP="0089472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v = [vL; vR; v1; v2; 0; 0];</w:t>
      </w:r>
    </w:p>
    <w:p w14:paraId="505F8162" w14:textId="77777777" w:rsidR="00894726" w:rsidRDefault="00894726" w:rsidP="0089472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z = A\v;</w:t>
      </w:r>
    </w:p>
    <w:p w14:paraId="7AF36829" w14:textId="77777777" w:rsidR="00894726" w:rsidRDefault="00894726" w:rsidP="0089472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</w:t>
      </w:r>
    </w:p>
    <w:p w14:paraId="66EFEBBF" w14:textId="77777777" w:rsidR="00894726" w:rsidRDefault="00894726" w:rsidP="0089472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rows = 1:n;</w:t>
      </w:r>
    </w:p>
    <w:p w14:paraId="1D33EC29" w14:textId="77777777" w:rsidR="00894726" w:rsidRDefault="00894726" w:rsidP="0089472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a = z(rows);</w:t>
      </w:r>
    </w:p>
    <w:p w14:paraId="6BF79857" w14:textId="77777777" w:rsidR="00894726" w:rsidRDefault="00894726" w:rsidP="0089472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b = z(n+rows); </w:t>
      </w:r>
    </w:p>
    <w:p w14:paraId="149C2B55" w14:textId="77777777" w:rsidR="00894726" w:rsidRDefault="00894726" w:rsidP="0089472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c = z(2*n+rows); </w:t>
      </w:r>
    </w:p>
    <w:p w14:paraId="46371ABE" w14:textId="77777777" w:rsidR="00894726" w:rsidRDefault="00894726" w:rsidP="0089472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d = z(3*n+rows);</w:t>
      </w:r>
    </w:p>
    <w:p w14:paraId="4B09D413" w14:textId="77777777" w:rsidR="00894726" w:rsidRDefault="00894726" w:rsidP="0089472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S = zeros(size(x));</w:t>
      </w:r>
    </w:p>
    <w:p w14:paraId="5319A9B4" w14:textId="77777777" w:rsidR="00894726" w:rsidRDefault="00894726" w:rsidP="0089472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xx = 0:0.001:2.5;</w:t>
      </w:r>
    </w:p>
    <w:p w14:paraId="1A903F33" w14:textId="77777777" w:rsidR="00894726" w:rsidRDefault="00894726" w:rsidP="0089472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FF"/>
          <w:sz w:val="20"/>
          <w:szCs w:val="20"/>
        </w:rPr>
        <w:t>for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k = 1:n</w:t>
      </w:r>
    </w:p>
    <w:p w14:paraId="2AD55514" w14:textId="77777777" w:rsidR="00894726" w:rsidRDefault="00894726" w:rsidP="0089472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index = (x&gt;=t(k)) &amp; (x&lt;=t(k+1));</w:t>
      </w:r>
    </w:p>
    <w:p w14:paraId="552DBA07" w14:textId="77777777" w:rsidR="00894726" w:rsidRDefault="00894726" w:rsidP="0089472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S(index) = polyval([d(k) c(k) b(k) a(k)], x(index)-t(k));</w:t>
      </w:r>
    </w:p>
    <w:p w14:paraId="56468F9C" w14:textId="77777777" w:rsidR="00894726" w:rsidRDefault="00894726" w:rsidP="0089472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FF"/>
          <w:sz w:val="20"/>
          <w:szCs w:val="20"/>
        </w:rPr>
        <w:t>end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6C00312E" w14:textId="77777777" w:rsidR="00894726" w:rsidRDefault="00894726" w:rsidP="0089472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5E6BA5EC" w14:textId="77777777" w:rsidR="00894726" w:rsidRDefault="00894726" w:rsidP="0089472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plot(xx,sin(xx.^2))</w:t>
      </w:r>
    </w:p>
    <w:p w14:paraId="62C94472" w14:textId="77777777" w:rsidR="00894726" w:rsidRDefault="00894726" w:rsidP="0089472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hold </w:t>
      </w:r>
      <w:r>
        <w:rPr>
          <w:rFonts w:ascii="Courier New" w:hAnsi="Courier New" w:cs="Courier New"/>
          <w:color w:val="A020F0"/>
          <w:sz w:val="20"/>
          <w:szCs w:val="20"/>
        </w:rPr>
        <w:t>on</w:t>
      </w:r>
    </w:p>
    <w:p w14:paraId="5E53B0F7" w14:textId="77777777" w:rsidR="00894726" w:rsidRDefault="00894726" w:rsidP="0089472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plot(x,y,</w:t>
      </w:r>
      <w:r>
        <w:rPr>
          <w:rFonts w:ascii="Courier New" w:hAnsi="Courier New" w:cs="Courier New"/>
          <w:color w:val="A020F0"/>
          <w:sz w:val="20"/>
          <w:szCs w:val="20"/>
        </w:rPr>
        <w:t>'o'</w:t>
      </w:r>
      <w:r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4BB8CE9E" w14:textId="77777777" w:rsidR="00894726" w:rsidRDefault="00894726" w:rsidP="0089472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hold </w:t>
      </w:r>
      <w:r>
        <w:rPr>
          <w:rFonts w:ascii="Courier New" w:hAnsi="Courier New" w:cs="Courier New"/>
          <w:color w:val="A020F0"/>
          <w:sz w:val="20"/>
          <w:szCs w:val="20"/>
        </w:rPr>
        <w:t>on</w:t>
      </w:r>
    </w:p>
    <w:p w14:paraId="0BDB69E7" w14:textId="77777777" w:rsidR="00894726" w:rsidRDefault="00894726" w:rsidP="0089472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20"/>
          <w:szCs w:val="20"/>
        </w:rPr>
        <w:lastRenderedPageBreak/>
        <w:t>% plot(xx,S(xx))</w:t>
      </w:r>
    </w:p>
    <w:p w14:paraId="7B7A88F9" w14:textId="77777777" w:rsidR="00894726" w:rsidRDefault="00894726" w:rsidP="0089472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yy = spline(x,y,xx);</w:t>
      </w:r>
    </w:p>
    <w:p w14:paraId="26E5B24B" w14:textId="77777777" w:rsidR="00894726" w:rsidRDefault="00894726" w:rsidP="0089472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plot(xx,yy)</w:t>
      </w:r>
    </w:p>
    <w:p w14:paraId="54F5A835" w14:textId="77777777" w:rsidR="00894726" w:rsidRDefault="00894726" w:rsidP="0089472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xlabel(</w:t>
      </w:r>
      <w:r>
        <w:rPr>
          <w:rFonts w:ascii="Courier New" w:hAnsi="Courier New" w:cs="Courier New"/>
          <w:color w:val="A020F0"/>
          <w:sz w:val="20"/>
          <w:szCs w:val="20"/>
        </w:rPr>
        <w:t>'x'</w:t>
      </w:r>
      <w:r>
        <w:rPr>
          <w:rFonts w:ascii="Courier New" w:hAnsi="Courier New" w:cs="Courier New"/>
          <w:color w:val="000000"/>
          <w:sz w:val="20"/>
          <w:szCs w:val="20"/>
        </w:rPr>
        <w:t>), ylabel(</w:t>
      </w:r>
      <w:r>
        <w:rPr>
          <w:rFonts w:ascii="Courier New" w:hAnsi="Courier New" w:cs="Courier New"/>
          <w:color w:val="A020F0"/>
          <w:sz w:val="20"/>
          <w:szCs w:val="20"/>
        </w:rPr>
        <w:t>'y(x)'</w:t>
      </w:r>
      <w:r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6F42E599" w14:textId="77777777" w:rsidR="00894726" w:rsidRDefault="00894726" w:rsidP="0089472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title(</w:t>
      </w:r>
      <w:r>
        <w:rPr>
          <w:rFonts w:ascii="Courier New" w:hAnsi="Courier New" w:cs="Courier New"/>
          <w:color w:val="A020F0"/>
          <w:sz w:val="20"/>
          <w:szCs w:val="20"/>
        </w:rPr>
        <w:t>'Cubic Spline Interpolation'</w:t>
      </w:r>
      <w:r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746F1172" w14:textId="77777777" w:rsidR="00894726" w:rsidRDefault="00894726" w:rsidP="0089472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legend(</w:t>
      </w:r>
      <w:r>
        <w:rPr>
          <w:rFonts w:ascii="Courier New" w:hAnsi="Courier New" w:cs="Courier New"/>
          <w:color w:val="A020F0"/>
          <w:sz w:val="20"/>
          <w:szCs w:val="20"/>
        </w:rPr>
        <w:t>'Actual Function'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hAnsi="Courier New" w:cs="Courier New"/>
          <w:color w:val="A020F0"/>
          <w:sz w:val="20"/>
          <w:szCs w:val="20"/>
        </w:rPr>
        <w:t>'Nodes'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hAnsi="Courier New" w:cs="Courier New"/>
          <w:color w:val="A020F0"/>
          <w:sz w:val="20"/>
          <w:szCs w:val="20"/>
        </w:rPr>
        <w:t>'Interpolated Function'</w:t>
      </w:r>
      <w:r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0A4307FE" w14:textId="77777777" w:rsidR="00202F50" w:rsidRDefault="00202F50" w:rsidP="00202F50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Helvetica" w:hAnsi="Helvetica" w:cs="Helvetica"/>
          <w:color w:val="333333"/>
          <w:sz w:val="21"/>
          <w:szCs w:val="21"/>
        </w:rPr>
      </w:pPr>
      <w:r>
        <w:rPr>
          <w:rStyle w:val="Strong"/>
          <w:rFonts w:ascii="inherit" w:hAnsi="inherit" w:cs="Helvetica"/>
          <w:color w:val="333333"/>
          <w:sz w:val="21"/>
          <w:szCs w:val="21"/>
          <w:u w:val="single"/>
          <w:bdr w:val="none" w:sz="0" w:space="0" w:color="auto" w:frame="1"/>
        </w:rPr>
        <w:t>Plot:</w:t>
      </w:r>
    </w:p>
    <w:p w14:paraId="48965EEF" w14:textId="4F20508C" w:rsidR="00202F50" w:rsidRDefault="00202F50" w:rsidP="00572AFC">
      <w:pPr>
        <w:pStyle w:val="NormalWeb"/>
        <w:shd w:val="clear" w:color="auto" w:fill="FFFFFF"/>
        <w:spacing w:before="0" w:beforeAutospacing="0" w:after="240" w:afterAutospacing="0"/>
        <w:jc w:val="center"/>
        <w:textAlignment w:val="baseline"/>
        <w:rPr>
          <w:rFonts w:ascii="Helvetica" w:hAnsi="Helvetica" w:cs="Helvetica"/>
          <w:color w:val="333333"/>
          <w:sz w:val="21"/>
          <w:szCs w:val="21"/>
        </w:rPr>
      </w:pPr>
      <w:r>
        <w:rPr>
          <w:rFonts w:ascii="Helvetica" w:hAnsi="Helvetica" w:cs="Helvetica"/>
          <w:noProof/>
          <w:color w:val="333333"/>
          <w:sz w:val="21"/>
          <w:szCs w:val="21"/>
        </w:rPr>
        <w:drawing>
          <wp:inline distT="0" distB="0" distL="0" distR="0" wp14:anchorId="63BCB9FE" wp14:editId="278A52B0">
            <wp:extent cx="4343400" cy="3719732"/>
            <wp:effectExtent l="0" t="0" r="0" b="0"/>
            <wp:docPr id="5" name="Picture 5" descr="Cubic Spline Interpolation 1.5 -Actual Function O Nodes interpolated Function 0.5 F 0 0.5 -1 0 0.5 2 1.5 2.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ubic Spline Interpolation 1.5 -Actual Function O Nodes interpolated Function 0.5 F 0 0.5 -1 0 0.5 2 1.5 2.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7380" cy="3723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14E314" w14:textId="77777777" w:rsidR="00202F50" w:rsidRDefault="00202F50" w:rsidP="00202F50">
      <w:pPr>
        <w:pStyle w:val="NormalWeb"/>
        <w:shd w:val="clear" w:color="auto" w:fill="FFFFFF"/>
        <w:spacing w:before="0" w:beforeAutospacing="0" w:after="240" w:afterAutospacing="0"/>
        <w:textAlignment w:val="baseline"/>
        <w:rPr>
          <w:rFonts w:ascii="Helvetica" w:hAnsi="Helvetica" w:cs="Helvetica"/>
          <w:color w:val="333333"/>
          <w:sz w:val="21"/>
          <w:szCs w:val="21"/>
        </w:rPr>
      </w:pPr>
    </w:p>
    <w:p w14:paraId="6B06FAE6" w14:textId="051CF265" w:rsidR="00202F50" w:rsidRDefault="00E526D8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Question 5</w:t>
      </w:r>
    </w:p>
    <w:p w14:paraId="428BB17B" w14:textId="2C7B7222" w:rsidR="00E526D8" w:rsidRDefault="00E526D8">
      <w:pPr>
        <w:rPr>
          <w:b/>
          <w:bCs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7033D101" wp14:editId="6AD2FC5D">
            <wp:extent cx="5943600" cy="7636510"/>
            <wp:effectExtent l="0" t="0" r="0" b="2540"/>
            <wp:docPr id="6" name="Picture 6" descr="Solutions @ Given that Pla)=B+ read de Given points are (-6,a), (0, 3) and (bir) Let s6=-b; 8,20 ; &amp;q=b then f(Qo)=2; F(X) =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Solutions @ Given that Pla)=B+ read de Given points are (-6,a), (0, 3) and (bir) Let s6=-b; 8,20 ; &amp;q=b then f(Qo)=2; F(X) =B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636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6A65D8A" wp14:editId="43B417D2">
            <wp:extent cx="5943600" cy="5955030"/>
            <wp:effectExtent l="0" t="0" r="0" b="7620"/>
            <wp:docPr id="7" name="Picture 7" descr="(6) Given that I postas V- d a -2B+Y 22. &lt;stros 262 ah -23 +2 = 8[:)*.* ( 99* 412022. mai 2 = ghp +0+ 4Petrazione = [68+028+v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(6) Given that I postas V- d a -2B+Y 22. &lt;stros 262 ah -23 +2 = 8[:)*.* ( 99* 412022. mai 2 = ghp +0+ 4Petrazione = [68+028+v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550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7544B14" wp14:editId="2CBAD1F1">
            <wp:extent cx="5943600" cy="7263130"/>
            <wp:effectExtent l="0" t="0" r="0" b="0"/>
            <wp:docPr id="8" name="Picture 8" descr="© Let ti= atih for h=1 ni i = 0,1,2...on since, f is approximated by pln) we take the sub-internal Sti-li tixi) and take do =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© Let ti= atih for h=1 ni i = 0,1,2...on since, f is approximated by pln) we take the sub-internal Sti-li tixi) and take do =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263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7AA3AEF" wp14:editId="60926CFB">
            <wp:extent cx="5778500" cy="8229600"/>
            <wp:effectExtent l="0" t="0" r="0" b="0"/>
            <wp:docPr id="9" name="Picture 9" descr="② Assume that n-am for an integer m let toza , to zarih; (i=1,2,3.... (n-1) and tn=b=a+nh. Since, n is divisible by a then t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② Assume that n-am for an integer m let toza , to zarih; (i=1,2,3.... (n-1) and tn=b=a+nh. Since, n is divisible by a then th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8500" cy="822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B373A75" wp14:editId="51F7DA38">
            <wp:extent cx="5943600" cy="5125085"/>
            <wp:effectExtent l="0" t="0" r="0" b="0"/>
            <wp:docPr id="10" name="Picture 10" descr="op het P (to) +u[C+)=P(4,)* -- f ctia.. + f (tr-)) +20€ (4x) + f(+w+---+ $(4:41) +--- + f(+-2)]+ f(tn)? financiņa (fCtd) +4p(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op het P (to) +u[C+)=P(4,)* -- f ctia.. + f (tr-)) +20€ (4x) + f(+w+---+ $(4:41) +--- + f(+-2)]+ f(tn)? financiņa (fCtd) +4p(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1250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D64963" w14:textId="1AE6610C" w:rsidR="00E526D8" w:rsidRDefault="00E526D8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Question 6</w:t>
      </w:r>
    </w:p>
    <w:p w14:paraId="2C9FEC6A" w14:textId="77777777" w:rsidR="00E526D8" w:rsidRDefault="00E526D8" w:rsidP="00E526D8">
      <w:pPr>
        <w:pStyle w:val="NormalWeb"/>
        <w:shd w:val="clear" w:color="auto" w:fill="FFFFFF"/>
        <w:spacing w:before="0" w:beforeAutospacing="0" w:after="240" w:afterAutospacing="0"/>
        <w:textAlignment w:val="baseline"/>
        <w:rPr>
          <w:rFonts w:ascii="Helvetica" w:hAnsi="Helvetica" w:cs="Helvetica"/>
          <w:color w:val="333333"/>
          <w:sz w:val="21"/>
          <w:szCs w:val="21"/>
        </w:rPr>
      </w:pPr>
      <w:r>
        <w:rPr>
          <w:rFonts w:ascii="Helvetica" w:hAnsi="Helvetica" w:cs="Helvetica"/>
          <w:color w:val="333333"/>
          <w:sz w:val="21"/>
          <w:szCs w:val="21"/>
        </w:rPr>
        <w:t>a)</w:t>
      </w:r>
    </w:p>
    <w:p w14:paraId="0E3D6252" w14:textId="77777777" w:rsidR="00E526D8" w:rsidRDefault="00E526D8" w:rsidP="00E526D8">
      <w:pPr>
        <w:pStyle w:val="NormalWeb"/>
        <w:shd w:val="clear" w:color="auto" w:fill="FFFFFF"/>
        <w:spacing w:before="0" w:beforeAutospacing="0" w:after="240" w:afterAutospacing="0"/>
        <w:textAlignment w:val="baseline"/>
        <w:rPr>
          <w:rFonts w:ascii="Helvetica" w:hAnsi="Helvetica" w:cs="Helvetica"/>
          <w:color w:val="333333"/>
          <w:sz w:val="21"/>
          <w:szCs w:val="21"/>
        </w:rPr>
      </w:pPr>
      <w:r>
        <w:rPr>
          <w:rFonts w:ascii="Helvetica" w:hAnsi="Helvetica" w:cs="Helvetica"/>
          <w:color w:val="333333"/>
          <w:sz w:val="21"/>
          <w:szCs w:val="21"/>
        </w:rPr>
        <w:t>clc;</w:t>
      </w:r>
      <w:r>
        <w:rPr>
          <w:rFonts w:ascii="Helvetica" w:hAnsi="Helvetica" w:cs="Helvetica"/>
          <w:color w:val="333333"/>
          <w:sz w:val="21"/>
          <w:szCs w:val="21"/>
        </w:rPr>
        <w:br/>
        <w:t>clear all;</w:t>
      </w:r>
      <w:r>
        <w:rPr>
          <w:rFonts w:ascii="Helvetica" w:hAnsi="Helvetica" w:cs="Helvetica"/>
          <w:color w:val="333333"/>
          <w:sz w:val="21"/>
          <w:szCs w:val="21"/>
        </w:rPr>
        <w:br/>
        <w:t>clear all;</w:t>
      </w:r>
      <w:r>
        <w:rPr>
          <w:rFonts w:ascii="Helvetica" w:hAnsi="Helvetica" w:cs="Helvetica"/>
          <w:color w:val="333333"/>
          <w:sz w:val="21"/>
          <w:szCs w:val="21"/>
        </w:rPr>
        <w:br/>
        <w:t>f=@(x) x*log(x+1); % function</w:t>
      </w:r>
    </w:p>
    <w:p w14:paraId="63F1A606" w14:textId="77777777" w:rsidR="00E526D8" w:rsidRDefault="00E526D8" w:rsidP="00E526D8">
      <w:pPr>
        <w:pStyle w:val="NormalWeb"/>
        <w:shd w:val="clear" w:color="auto" w:fill="FFFFFF"/>
        <w:spacing w:before="0" w:beforeAutospacing="0" w:after="240" w:afterAutospacing="0"/>
        <w:textAlignment w:val="baseline"/>
        <w:rPr>
          <w:rFonts w:ascii="Helvetica" w:hAnsi="Helvetica" w:cs="Helvetica"/>
          <w:color w:val="333333"/>
          <w:sz w:val="21"/>
          <w:szCs w:val="21"/>
        </w:rPr>
      </w:pPr>
      <w:r>
        <w:rPr>
          <w:rFonts w:ascii="Helvetica" w:hAnsi="Helvetica" w:cs="Helvetica"/>
          <w:color w:val="333333"/>
          <w:sz w:val="21"/>
          <w:szCs w:val="21"/>
        </w:rPr>
        <w:t>a=0; % lower limit</w:t>
      </w:r>
      <w:r>
        <w:rPr>
          <w:rFonts w:ascii="Helvetica" w:hAnsi="Helvetica" w:cs="Helvetica"/>
          <w:color w:val="333333"/>
          <w:sz w:val="21"/>
          <w:szCs w:val="21"/>
        </w:rPr>
        <w:br/>
        <w:t>b=1; % upper limit</w:t>
      </w:r>
    </w:p>
    <w:p w14:paraId="487B23E6" w14:textId="77777777" w:rsidR="00E526D8" w:rsidRDefault="00E526D8" w:rsidP="00E526D8">
      <w:pPr>
        <w:pStyle w:val="NormalWeb"/>
        <w:shd w:val="clear" w:color="auto" w:fill="FFFFFF"/>
        <w:spacing w:before="0" w:beforeAutospacing="0" w:after="240" w:afterAutospacing="0"/>
        <w:textAlignment w:val="baseline"/>
        <w:rPr>
          <w:rFonts w:ascii="Helvetica" w:hAnsi="Helvetica" w:cs="Helvetica"/>
          <w:color w:val="333333"/>
          <w:sz w:val="21"/>
          <w:szCs w:val="21"/>
        </w:rPr>
      </w:pPr>
      <w:r>
        <w:rPr>
          <w:rFonts w:ascii="Helvetica" w:hAnsi="Helvetica" w:cs="Helvetica"/>
          <w:color w:val="333333"/>
          <w:sz w:val="21"/>
          <w:szCs w:val="21"/>
        </w:rPr>
        <w:t>n=1;</w:t>
      </w:r>
      <w:r>
        <w:rPr>
          <w:rFonts w:ascii="Helvetica" w:hAnsi="Helvetica" w:cs="Helvetica"/>
          <w:color w:val="333333"/>
          <w:sz w:val="21"/>
          <w:szCs w:val="21"/>
        </w:rPr>
        <w:br/>
        <w:t>k=1;</w:t>
      </w:r>
      <w:r>
        <w:rPr>
          <w:rFonts w:ascii="Helvetica" w:hAnsi="Helvetica" w:cs="Helvetica"/>
          <w:color w:val="333333"/>
          <w:sz w:val="21"/>
          <w:szCs w:val="21"/>
        </w:rPr>
        <w:br/>
        <w:t>Err(1)=0;</w:t>
      </w:r>
      <w:r>
        <w:rPr>
          <w:rFonts w:ascii="Helvetica" w:hAnsi="Helvetica" w:cs="Helvetica"/>
          <w:color w:val="333333"/>
          <w:sz w:val="21"/>
          <w:szCs w:val="21"/>
        </w:rPr>
        <w:br/>
        <w:t>while(n&lt;=1024)</w:t>
      </w:r>
      <w:r>
        <w:rPr>
          <w:rFonts w:ascii="Helvetica" w:hAnsi="Helvetica" w:cs="Helvetica"/>
          <w:color w:val="333333"/>
          <w:sz w:val="21"/>
          <w:szCs w:val="21"/>
        </w:rPr>
        <w:br/>
        <w:t>N(k)=10*n;</w:t>
      </w:r>
      <w:r>
        <w:rPr>
          <w:rFonts w:ascii="Helvetica" w:hAnsi="Helvetica" w:cs="Helvetica"/>
          <w:color w:val="333333"/>
          <w:sz w:val="21"/>
          <w:szCs w:val="21"/>
        </w:rPr>
        <w:br/>
        <w:t>h=(b-a)/n;% step length</w:t>
      </w:r>
      <w:r>
        <w:rPr>
          <w:rFonts w:ascii="Helvetica" w:hAnsi="Helvetica" w:cs="Helvetica"/>
          <w:color w:val="333333"/>
          <w:sz w:val="21"/>
          <w:szCs w:val="21"/>
        </w:rPr>
        <w:br/>
        <w:t>x=a:h:b;</w:t>
      </w:r>
      <w:r>
        <w:rPr>
          <w:rFonts w:ascii="Helvetica" w:hAnsi="Helvetica" w:cs="Helvetica"/>
          <w:color w:val="333333"/>
          <w:sz w:val="21"/>
          <w:szCs w:val="21"/>
        </w:rPr>
        <w:br/>
      </w:r>
      <w:r>
        <w:rPr>
          <w:rFonts w:ascii="Helvetica" w:hAnsi="Helvetica" w:cs="Helvetica"/>
          <w:color w:val="333333"/>
          <w:sz w:val="21"/>
          <w:szCs w:val="21"/>
        </w:rPr>
        <w:lastRenderedPageBreak/>
        <w:t>for i=1:length(x)</w:t>
      </w:r>
      <w:r>
        <w:rPr>
          <w:rFonts w:ascii="Helvetica" w:hAnsi="Helvetica" w:cs="Helvetica"/>
          <w:color w:val="333333"/>
          <w:sz w:val="21"/>
          <w:szCs w:val="21"/>
        </w:rPr>
        <w:br/>
        <w:t>y(i)=f(x(i));</w:t>
      </w:r>
      <w:r>
        <w:rPr>
          <w:rFonts w:ascii="Helvetica" w:hAnsi="Helvetica" w:cs="Helvetica"/>
          <w:color w:val="333333"/>
          <w:sz w:val="21"/>
          <w:szCs w:val="21"/>
        </w:rPr>
        <w:br/>
        <w:t>end</w:t>
      </w:r>
      <w:r>
        <w:rPr>
          <w:rFonts w:ascii="Helvetica" w:hAnsi="Helvetica" w:cs="Helvetica"/>
          <w:color w:val="333333"/>
          <w:sz w:val="21"/>
          <w:szCs w:val="21"/>
        </w:rPr>
        <w:br/>
        <w:t>% Trapezoid formula</w:t>
      </w:r>
      <w:r>
        <w:rPr>
          <w:rFonts w:ascii="Helvetica" w:hAnsi="Helvetica" w:cs="Helvetica"/>
          <w:color w:val="333333"/>
          <w:sz w:val="21"/>
          <w:szCs w:val="21"/>
        </w:rPr>
        <w:br/>
        <w:t>l=length(x);</w:t>
      </w:r>
      <w:r>
        <w:rPr>
          <w:rFonts w:ascii="Helvetica" w:hAnsi="Helvetica" w:cs="Helvetica"/>
          <w:color w:val="333333"/>
          <w:sz w:val="21"/>
          <w:szCs w:val="21"/>
        </w:rPr>
        <w:br/>
        <w:t>Th=((h/2)*((y(1)+y(l))+2*(sum(y)-y(1)-y(l))));</w:t>
      </w:r>
      <w:r>
        <w:rPr>
          <w:rFonts w:ascii="Helvetica" w:hAnsi="Helvetica" w:cs="Helvetica"/>
          <w:color w:val="333333"/>
          <w:sz w:val="21"/>
          <w:szCs w:val="21"/>
        </w:rPr>
        <w:br/>
        <w:t>Error=abs(Th-1/4); % error</w:t>
      </w:r>
      <w:r>
        <w:rPr>
          <w:rFonts w:ascii="Helvetica" w:hAnsi="Helvetica" w:cs="Helvetica"/>
          <w:color w:val="333333"/>
          <w:sz w:val="21"/>
          <w:szCs w:val="21"/>
        </w:rPr>
        <w:br/>
        <w:t>n=n*2;</w:t>
      </w:r>
      <w:r>
        <w:rPr>
          <w:rFonts w:ascii="Helvetica" w:hAnsi="Helvetica" w:cs="Helvetica"/>
          <w:color w:val="333333"/>
          <w:sz w:val="21"/>
          <w:szCs w:val="21"/>
        </w:rPr>
        <w:br/>
        <w:t>Trpa(k)=Th;</w:t>
      </w:r>
      <w:r>
        <w:rPr>
          <w:rFonts w:ascii="Helvetica" w:hAnsi="Helvetica" w:cs="Helvetica"/>
          <w:color w:val="333333"/>
          <w:sz w:val="21"/>
          <w:szCs w:val="21"/>
        </w:rPr>
        <w:br/>
        <w:t>Err(k+1)=Error;</w:t>
      </w:r>
      <w:r>
        <w:rPr>
          <w:rFonts w:ascii="Helvetica" w:hAnsi="Helvetica" w:cs="Helvetica"/>
          <w:color w:val="333333"/>
          <w:sz w:val="21"/>
          <w:szCs w:val="21"/>
        </w:rPr>
        <w:br/>
        <w:t>Log_err(k)=log2( Err(k)/ Err(k+1));</w:t>
      </w:r>
      <w:r>
        <w:rPr>
          <w:rFonts w:ascii="Helvetica" w:hAnsi="Helvetica" w:cs="Helvetica"/>
          <w:color w:val="333333"/>
          <w:sz w:val="21"/>
          <w:szCs w:val="21"/>
        </w:rPr>
        <w:br/>
        <w:t>k=k+1;</w:t>
      </w:r>
      <w:r>
        <w:rPr>
          <w:rFonts w:ascii="Helvetica" w:hAnsi="Helvetica" w:cs="Helvetica"/>
          <w:color w:val="333333"/>
          <w:sz w:val="21"/>
          <w:szCs w:val="21"/>
        </w:rPr>
        <w:br/>
        <w:t>end</w:t>
      </w:r>
      <w:r>
        <w:rPr>
          <w:rFonts w:ascii="Helvetica" w:hAnsi="Helvetica" w:cs="Helvetica"/>
          <w:color w:val="333333"/>
          <w:sz w:val="21"/>
          <w:szCs w:val="21"/>
        </w:rPr>
        <w:br/>
        <w:t>disp('n Integral value log2(e_(n/2)/e_n) ')</w:t>
      </w:r>
      <w:r>
        <w:rPr>
          <w:rFonts w:ascii="Helvetica" w:hAnsi="Helvetica" w:cs="Helvetica"/>
          <w:color w:val="333333"/>
          <w:sz w:val="21"/>
          <w:szCs w:val="21"/>
        </w:rPr>
        <w:br/>
        <w:t>disp('___________________________________________________________')</w:t>
      </w:r>
      <w:r>
        <w:rPr>
          <w:rFonts w:ascii="Helvetica" w:hAnsi="Helvetica" w:cs="Helvetica"/>
          <w:color w:val="333333"/>
          <w:sz w:val="21"/>
          <w:szCs w:val="21"/>
        </w:rPr>
        <w:br/>
        <w:t>Log_err(1)=0;</w:t>
      </w:r>
      <w:r>
        <w:rPr>
          <w:rFonts w:ascii="Helvetica" w:hAnsi="Helvetica" w:cs="Helvetica"/>
          <w:color w:val="333333"/>
          <w:sz w:val="21"/>
          <w:szCs w:val="21"/>
        </w:rPr>
        <w:br/>
        <w:t>for i=1:k-1</w:t>
      </w:r>
      <w:r>
        <w:rPr>
          <w:rFonts w:ascii="Helvetica" w:hAnsi="Helvetica" w:cs="Helvetica"/>
          <w:color w:val="333333"/>
          <w:sz w:val="21"/>
          <w:szCs w:val="21"/>
        </w:rPr>
        <w:br/>
        <w:t>fprintf('%0.5f \t %15e \t %15f \n',N(i),Trpa(i), Log_err(i))</w:t>
      </w:r>
      <w:r>
        <w:rPr>
          <w:rFonts w:ascii="Helvetica" w:hAnsi="Helvetica" w:cs="Helvetica"/>
          <w:color w:val="333333"/>
          <w:sz w:val="21"/>
          <w:szCs w:val="21"/>
        </w:rPr>
        <w:br/>
        <w:t>end</w:t>
      </w:r>
      <w:r>
        <w:rPr>
          <w:rFonts w:ascii="Helvetica" w:hAnsi="Helvetica" w:cs="Helvetica"/>
          <w:color w:val="333333"/>
          <w:sz w:val="21"/>
          <w:szCs w:val="21"/>
        </w:rPr>
        <w:br/>
        <w:t>loglog(N,Err(1:k-1))</w:t>
      </w:r>
      <w:r>
        <w:rPr>
          <w:rFonts w:ascii="Helvetica" w:hAnsi="Helvetica" w:cs="Helvetica"/>
          <w:color w:val="333333"/>
          <w:sz w:val="21"/>
          <w:szCs w:val="21"/>
        </w:rPr>
        <w:br/>
        <w:t>hold on</w:t>
      </w:r>
      <w:r>
        <w:rPr>
          <w:rFonts w:ascii="Helvetica" w:hAnsi="Helvetica" w:cs="Helvetica"/>
          <w:color w:val="333333"/>
          <w:sz w:val="21"/>
          <w:szCs w:val="21"/>
        </w:rPr>
        <w:br/>
        <w:t>loglog(N,1./N.^2,'r')</w:t>
      </w:r>
      <w:r>
        <w:rPr>
          <w:rFonts w:ascii="Helvetica" w:hAnsi="Helvetica" w:cs="Helvetica"/>
          <w:color w:val="333333"/>
          <w:sz w:val="21"/>
          <w:szCs w:val="21"/>
        </w:rPr>
        <w:br/>
        <w:t>legend('Error','0(h)^2')</w:t>
      </w:r>
      <w:r>
        <w:rPr>
          <w:rFonts w:ascii="Helvetica" w:hAnsi="Helvetica" w:cs="Helvetica"/>
          <w:color w:val="333333"/>
          <w:sz w:val="21"/>
          <w:szCs w:val="21"/>
        </w:rPr>
        <w:br/>
        <w:t>title('Comparing with second order')</w:t>
      </w:r>
    </w:p>
    <w:p w14:paraId="371D01BA" w14:textId="77777777" w:rsidR="00E526D8" w:rsidRDefault="00E526D8" w:rsidP="00E526D8">
      <w:pPr>
        <w:pStyle w:val="NormalWeb"/>
        <w:shd w:val="clear" w:color="auto" w:fill="FFFFFF"/>
        <w:spacing w:before="0" w:beforeAutospacing="0" w:after="240" w:afterAutospacing="0"/>
        <w:textAlignment w:val="baseline"/>
        <w:rPr>
          <w:rFonts w:ascii="Helvetica" w:hAnsi="Helvetica" w:cs="Helvetica"/>
          <w:color w:val="333333"/>
          <w:sz w:val="21"/>
          <w:szCs w:val="21"/>
        </w:rPr>
      </w:pPr>
      <w:r>
        <w:rPr>
          <w:rFonts w:ascii="Helvetica" w:hAnsi="Helvetica" w:cs="Helvetica"/>
          <w:color w:val="333333"/>
          <w:sz w:val="21"/>
          <w:szCs w:val="21"/>
        </w:rPr>
        <w:t>%%%%% Solution</w:t>
      </w:r>
    </w:p>
    <w:p w14:paraId="6ED807DF" w14:textId="640860A2" w:rsidR="00E526D8" w:rsidRDefault="00E526D8" w:rsidP="00E526D8">
      <w:pPr>
        <w:pStyle w:val="NormalWeb"/>
        <w:shd w:val="clear" w:color="auto" w:fill="FFFFFF"/>
        <w:spacing w:before="0" w:beforeAutospacing="0" w:after="240" w:afterAutospacing="0"/>
        <w:textAlignment w:val="baseline"/>
        <w:rPr>
          <w:rFonts w:ascii="Helvetica" w:hAnsi="Helvetica" w:cs="Helvetica"/>
          <w:color w:val="333333"/>
          <w:sz w:val="21"/>
          <w:szCs w:val="21"/>
        </w:rPr>
      </w:pPr>
      <w:r>
        <w:rPr>
          <w:rFonts w:ascii="Helvetica" w:hAnsi="Helvetica" w:cs="Helvetica"/>
          <w:noProof/>
          <w:color w:val="333333"/>
          <w:sz w:val="21"/>
          <w:szCs w:val="21"/>
        </w:rPr>
        <w:lastRenderedPageBreak/>
        <w:drawing>
          <wp:inline distT="0" distB="0" distL="0" distR="0" wp14:anchorId="3E299107" wp14:editId="0FB669E0">
            <wp:extent cx="4486275" cy="2590800"/>
            <wp:effectExtent l="0" t="0" r="9525" b="0"/>
            <wp:docPr id="12" name="Picture 12" descr="Integral value log2 (e_(n/2)/e_n) 10.00000 20.00000 40.00000 80.00000 160.00000 320.00000 640.00000 1280.00000 2560.00000 5120.00000 10240.00000 3.465736e-01 2.746531e-01 2.562010e-01 2.515527e-01 2.503883e-01 2.500971e-01 2.500243e-01 2.500061e-01 2.500015e-01 2.500004e-01 0.000000 1.969861 1.991202 1.997684 1.999413 1.999853 1.999963 1.999991 1.999998 1.999999 2.500001e-01 2.0000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 descr="Integral value log2 (e_(n/2)/e_n) 10.00000 20.00000 40.00000 80.00000 160.00000 320.00000 640.00000 1280.00000 2560.00000 5120.00000 10240.00000 3.465736e-01 2.746531e-01 2.562010e-01 2.515527e-01 2.503883e-01 2.500971e-01 2.500243e-01 2.500061e-01 2.500015e-01 2.500004e-01 0.000000 1.969861 1.991202 1.997684 1.999413 1.999853 1.999963 1.999991 1.999998 1.999999 2.500001e-01 2.000000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6275" cy="259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Helvetica" w:hAnsi="Helvetica" w:cs="Helvetica"/>
          <w:noProof/>
          <w:color w:val="333333"/>
          <w:sz w:val="21"/>
          <w:szCs w:val="21"/>
        </w:rPr>
        <w:drawing>
          <wp:inline distT="0" distB="0" distL="0" distR="0" wp14:anchorId="5BAD90FC" wp14:editId="638283B4">
            <wp:extent cx="5334000" cy="40005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25D318" w14:textId="3E0D13EB" w:rsidR="00E526D8" w:rsidRDefault="00E526D8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b)</w:t>
      </w:r>
    </w:p>
    <w:p w14:paraId="16B69919" w14:textId="77777777" w:rsidR="00E526D8" w:rsidRDefault="00E526D8" w:rsidP="00E526D8">
      <w:pPr>
        <w:pStyle w:val="NormalWeb"/>
        <w:shd w:val="clear" w:color="auto" w:fill="FFFFFF"/>
        <w:spacing w:before="0" w:beforeAutospacing="0" w:after="240" w:afterAutospacing="0"/>
        <w:textAlignment w:val="baseline"/>
        <w:rPr>
          <w:rFonts w:ascii="Helvetica" w:hAnsi="Helvetica" w:cs="Helvetica"/>
          <w:color w:val="333333"/>
          <w:sz w:val="21"/>
          <w:szCs w:val="21"/>
        </w:rPr>
      </w:pPr>
      <w:r>
        <w:rPr>
          <w:rFonts w:ascii="Helvetica" w:hAnsi="Helvetica" w:cs="Helvetica"/>
          <w:color w:val="333333"/>
          <w:sz w:val="21"/>
          <w:szCs w:val="21"/>
        </w:rPr>
        <w:t>clc;</w:t>
      </w:r>
      <w:r>
        <w:rPr>
          <w:rFonts w:ascii="Helvetica" w:hAnsi="Helvetica" w:cs="Helvetica"/>
          <w:color w:val="333333"/>
          <w:sz w:val="21"/>
          <w:szCs w:val="21"/>
        </w:rPr>
        <w:br/>
        <w:t>clear all;</w:t>
      </w:r>
      <w:r>
        <w:rPr>
          <w:rFonts w:ascii="Helvetica" w:hAnsi="Helvetica" w:cs="Helvetica"/>
          <w:color w:val="333333"/>
          <w:sz w:val="21"/>
          <w:szCs w:val="21"/>
        </w:rPr>
        <w:br/>
        <w:t>clear all;</w:t>
      </w:r>
      <w:r>
        <w:rPr>
          <w:rFonts w:ascii="Helvetica" w:hAnsi="Helvetica" w:cs="Helvetica"/>
          <w:color w:val="333333"/>
          <w:sz w:val="21"/>
          <w:szCs w:val="21"/>
        </w:rPr>
        <w:br/>
        <w:t>f=@(x) exp(x)*cos(x); % function</w:t>
      </w:r>
    </w:p>
    <w:p w14:paraId="761BFEDD" w14:textId="77777777" w:rsidR="00E526D8" w:rsidRDefault="00E526D8" w:rsidP="00E526D8">
      <w:pPr>
        <w:pStyle w:val="NormalWeb"/>
        <w:shd w:val="clear" w:color="auto" w:fill="FFFFFF"/>
        <w:spacing w:before="0" w:beforeAutospacing="0" w:after="240" w:afterAutospacing="0"/>
        <w:textAlignment w:val="baseline"/>
        <w:rPr>
          <w:rFonts w:ascii="Helvetica" w:hAnsi="Helvetica" w:cs="Helvetica"/>
          <w:color w:val="333333"/>
          <w:sz w:val="21"/>
          <w:szCs w:val="21"/>
        </w:rPr>
      </w:pPr>
      <w:r>
        <w:rPr>
          <w:rFonts w:ascii="Helvetica" w:hAnsi="Helvetica" w:cs="Helvetica"/>
          <w:color w:val="333333"/>
          <w:sz w:val="21"/>
          <w:szCs w:val="21"/>
        </w:rPr>
        <w:t>a=0; % lower limit</w:t>
      </w:r>
      <w:r>
        <w:rPr>
          <w:rFonts w:ascii="Helvetica" w:hAnsi="Helvetica" w:cs="Helvetica"/>
          <w:color w:val="333333"/>
          <w:sz w:val="21"/>
          <w:szCs w:val="21"/>
        </w:rPr>
        <w:br/>
        <w:t>b=pi/2; % upper limit</w:t>
      </w:r>
    </w:p>
    <w:p w14:paraId="2B0D59A0" w14:textId="77777777" w:rsidR="00E526D8" w:rsidRDefault="00E526D8" w:rsidP="00E526D8">
      <w:pPr>
        <w:pStyle w:val="NormalWeb"/>
        <w:shd w:val="clear" w:color="auto" w:fill="FFFFFF"/>
        <w:spacing w:before="0" w:beforeAutospacing="0" w:after="240" w:afterAutospacing="0"/>
        <w:textAlignment w:val="baseline"/>
        <w:rPr>
          <w:rFonts w:ascii="Helvetica" w:hAnsi="Helvetica" w:cs="Helvetica"/>
          <w:color w:val="333333"/>
          <w:sz w:val="21"/>
          <w:szCs w:val="21"/>
        </w:rPr>
      </w:pPr>
      <w:r>
        <w:rPr>
          <w:rFonts w:ascii="Helvetica" w:hAnsi="Helvetica" w:cs="Helvetica"/>
          <w:color w:val="333333"/>
          <w:sz w:val="21"/>
          <w:szCs w:val="21"/>
        </w:rPr>
        <w:lastRenderedPageBreak/>
        <w:t>n=1;</w:t>
      </w:r>
      <w:r>
        <w:rPr>
          <w:rFonts w:ascii="Helvetica" w:hAnsi="Helvetica" w:cs="Helvetica"/>
          <w:color w:val="333333"/>
          <w:sz w:val="21"/>
          <w:szCs w:val="21"/>
        </w:rPr>
        <w:br/>
        <w:t>k=1;</w:t>
      </w:r>
      <w:r>
        <w:rPr>
          <w:rFonts w:ascii="Helvetica" w:hAnsi="Helvetica" w:cs="Helvetica"/>
          <w:color w:val="333333"/>
          <w:sz w:val="21"/>
          <w:szCs w:val="21"/>
        </w:rPr>
        <w:br/>
        <w:t>Err(1)=0;</w:t>
      </w:r>
      <w:r>
        <w:rPr>
          <w:rFonts w:ascii="Helvetica" w:hAnsi="Helvetica" w:cs="Helvetica"/>
          <w:color w:val="333333"/>
          <w:sz w:val="21"/>
          <w:szCs w:val="21"/>
        </w:rPr>
        <w:br/>
        <w:t>while(n&lt;=1024)</w:t>
      </w:r>
      <w:r>
        <w:rPr>
          <w:rFonts w:ascii="Helvetica" w:hAnsi="Helvetica" w:cs="Helvetica"/>
          <w:color w:val="333333"/>
          <w:sz w:val="21"/>
          <w:szCs w:val="21"/>
        </w:rPr>
        <w:br/>
        <w:t>N(k)=10*n;</w:t>
      </w:r>
      <w:r>
        <w:rPr>
          <w:rFonts w:ascii="Helvetica" w:hAnsi="Helvetica" w:cs="Helvetica"/>
          <w:color w:val="333333"/>
          <w:sz w:val="21"/>
          <w:szCs w:val="21"/>
        </w:rPr>
        <w:br/>
        <w:t>h=(b-a)/n;% step length</w:t>
      </w:r>
      <w:r>
        <w:rPr>
          <w:rFonts w:ascii="Helvetica" w:hAnsi="Helvetica" w:cs="Helvetica"/>
          <w:color w:val="333333"/>
          <w:sz w:val="21"/>
          <w:szCs w:val="21"/>
        </w:rPr>
        <w:br/>
        <w:t>x=a:h:b;</w:t>
      </w:r>
      <w:r>
        <w:rPr>
          <w:rFonts w:ascii="Helvetica" w:hAnsi="Helvetica" w:cs="Helvetica"/>
          <w:color w:val="333333"/>
          <w:sz w:val="21"/>
          <w:szCs w:val="21"/>
        </w:rPr>
        <w:br/>
        <w:t>for i=1:length(x)</w:t>
      </w:r>
      <w:r>
        <w:rPr>
          <w:rFonts w:ascii="Helvetica" w:hAnsi="Helvetica" w:cs="Helvetica"/>
          <w:color w:val="333333"/>
          <w:sz w:val="21"/>
          <w:szCs w:val="21"/>
        </w:rPr>
        <w:br/>
        <w:t>y(i)=f(x(i));</w:t>
      </w:r>
      <w:r>
        <w:rPr>
          <w:rFonts w:ascii="Helvetica" w:hAnsi="Helvetica" w:cs="Helvetica"/>
          <w:color w:val="333333"/>
          <w:sz w:val="21"/>
          <w:szCs w:val="21"/>
        </w:rPr>
        <w:br/>
        <w:t>end</w:t>
      </w:r>
      <w:r>
        <w:rPr>
          <w:rFonts w:ascii="Helvetica" w:hAnsi="Helvetica" w:cs="Helvetica"/>
          <w:color w:val="333333"/>
          <w:sz w:val="21"/>
          <w:szCs w:val="21"/>
        </w:rPr>
        <w:br/>
        <w:t>% Trapezoid formula</w:t>
      </w:r>
      <w:r>
        <w:rPr>
          <w:rFonts w:ascii="Helvetica" w:hAnsi="Helvetica" w:cs="Helvetica"/>
          <w:color w:val="333333"/>
          <w:sz w:val="21"/>
          <w:szCs w:val="21"/>
        </w:rPr>
        <w:br/>
        <w:t>l=length(x);</w:t>
      </w:r>
      <w:r>
        <w:rPr>
          <w:rFonts w:ascii="Helvetica" w:hAnsi="Helvetica" w:cs="Helvetica"/>
          <w:color w:val="333333"/>
          <w:sz w:val="21"/>
          <w:szCs w:val="21"/>
        </w:rPr>
        <w:br/>
        <w:t>Th=((h/2)*((y(1)+y(l))+2*(sum(y)-y(1)-y(l))));</w:t>
      </w:r>
      <w:r>
        <w:rPr>
          <w:rFonts w:ascii="Helvetica" w:hAnsi="Helvetica" w:cs="Helvetica"/>
          <w:color w:val="333333"/>
          <w:sz w:val="21"/>
          <w:szCs w:val="21"/>
        </w:rPr>
        <w:br/>
        <w:t>Error=abs(Th-(exp(pi/2)-1)/2); % error</w:t>
      </w:r>
      <w:r>
        <w:rPr>
          <w:rFonts w:ascii="Helvetica" w:hAnsi="Helvetica" w:cs="Helvetica"/>
          <w:color w:val="333333"/>
          <w:sz w:val="21"/>
          <w:szCs w:val="21"/>
        </w:rPr>
        <w:br/>
        <w:t>n=n*2;</w:t>
      </w:r>
      <w:r>
        <w:rPr>
          <w:rFonts w:ascii="Helvetica" w:hAnsi="Helvetica" w:cs="Helvetica"/>
          <w:color w:val="333333"/>
          <w:sz w:val="21"/>
          <w:szCs w:val="21"/>
        </w:rPr>
        <w:br/>
        <w:t>Trpa(k)=Th;</w:t>
      </w:r>
      <w:r>
        <w:rPr>
          <w:rFonts w:ascii="Helvetica" w:hAnsi="Helvetica" w:cs="Helvetica"/>
          <w:color w:val="333333"/>
          <w:sz w:val="21"/>
          <w:szCs w:val="21"/>
        </w:rPr>
        <w:br/>
        <w:t>Err(k+1)=Error;</w:t>
      </w:r>
      <w:r>
        <w:rPr>
          <w:rFonts w:ascii="Helvetica" w:hAnsi="Helvetica" w:cs="Helvetica"/>
          <w:color w:val="333333"/>
          <w:sz w:val="21"/>
          <w:szCs w:val="21"/>
        </w:rPr>
        <w:br/>
        <w:t>Log_err(k)=log2( Err(k)/ Err(k+1));</w:t>
      </w:r>
      <w:r>
        <w:rPr>
          <w:rFonts w:ascii="Helvetica" w:hAnsi="Helvetica" w:cs="Helvetica"/>
          <w:color w:val="333333"/>
          <w:sz w:val="21"/>
          <w:szCs w:val="21"/>
        </w:rPr>
        <w:br/>
        <w:t>k=k+1;</w:t>
      </w:r>
      <w:r>
        <w:rPr>
          <w:rFonts w:ascii="Helvetica" w:hAnsi="Helvetica" w:cs="Helvetica"/>
          <w:color w:val="333333"/>
          <w:sz w:val="21"/>
          <w:szCs w:val="21"/>
        </w:rPr>
        <w:br/>
        <w:t>end</w:t>
      </w:r>
      <w:r>
        <w:rPr>
          <w:rFonts w:ascii="Helvetica" w:hAnsi="Helvetica" w:cs="Helvetica"/>
          <w:color w:val="333333"/>
          <w:sz w:val="21"/>
          <w:szCs w:val="21"/>
        </w:rPr>
        <w:br/>
        <w:t>disp('n Integral value log2(e_(n/2)/e_n) ')</w:t>
      </w:r>
      <w:r>
        <w:rPr>
          <w:rFonts w:ascii="Helvetica" w:hAnsi="Helvetica" w:cs="Helvetica"/>
          <w:color w:val="333333"/>
          <w:sz w:val="21"/>
          <w:szCs w:val="21"/>
        </w:rPr>
        <w:br/>
        <w:t>disp('___________________________________________________________')</w:t>
      </w:r>
      <w:r>
        <w:rPr>
          <w:rFonts w:ascii="Helvetica" w:hAnsi="Helvetica" w:cs="Helvetica"/>
          <w:color w:val="333333"/>
          <w:sz w:val="21"/>
          <w:szCs w:val="21"/>
        </w:rPr>
        <w:br/>
        <w:t>Log_err(1)=0;</w:t>
      </w:r>
      <w:r>
        <w:rPr>
          <w:rFonts w:ascii="Helvetica" w:hAnsi="Helvetica" w:cs="Helvetica"/>
          <w:color w:val="333333"/>
          <w:sz w:val="21"/>
          <w:szCs w:val="21"/>
        </w:rPr>
        <w:br/>
        <w:t>for i=1:k-1</w:t>
      </w:r>
      <w:r>
        <w:rPr>
          <w:rFonts w:ascii="Helvetica" w:hAnsi="Helvetica" w:cs="Helvetica"/>
          <w:color w:val="333333"/>
          <w:sz w:val="21"/>
          <w:szCs w:val="21"/>
        </w:rPr>
        <w:br/>
        <w:t>fprintf('%0.5f \t %15e \t %15f \n',N(i),Trpa(i), Log_err(i))</w:t>
      </w:r>
      <w:r>
        <w:rPr>
          <w:rFonts w:ascii="Helvetica" w:hAnsi="Helvetica" w:cs="Helvetica"/>
          <w:color w:val="333333"/>
          <w:sz w:val="21"/>
          <w:szCs w:val="21"/>
        </w:rPr>
        <w:br/>
        <w:t>end</w:t>
      </w:r>
      <w:r>
        <w:rPr>
          <w:rFonts w:ascii="Helvetica" w:hAnsi="Helvetica" w:cs="Helvetica"/>
          <w:color w:val="333333"/>
          <w:sz w:val="21"/>
          <w:szCs w:val="21"/>
        </w:rPr>
        <w:br/>
        <w:t>loglog(N,Err(1:k-1))</w:t>
      </w:r>
      <w:r>
        <w:rPr>
          <w:rFonts w:ascii="Helvetica" w:hAnsi="Helvetica" w:cs="Helvetica"/>
          <w:color w:val="333333"/>
          <w:sz w:val="21"/>
          <w:szCs w:val="21"/>
        </w:rPr>
        <w:br/>
        <w:t>hold on</w:t>
      </w:r>
      <w:r>
        <w:rPr>
          <w:rFonts w:ascii="Helvetica" w:hAnsi="Helvetica" w:cs="Helvetica"/>
          <w:color w:val="333333"/>
          <w:sz w:val="21"/>
          <w:szCs w:val="21"/>
        </w:rPr>
        <w:br/>
        <w:t>loglog(N,1./N.^2,'r')</w:t>
      </w:r>
      <w:r>
        <w:rPr>
          <w:rFonts w:ascii="Helvetica" w:hAnsi="Helvetica" w:cs="Helvetica"/>
          <w:color w:val="333333"/>
          <w:sz w:val="21"/>
          <w:szCs w:val="21"/>
        </w:rPr>
        <w:br/>
        <w:t>legend('Error','0(h)^2')</w:t>
      </w:r>
      <w:r>
        <w:rPr>
          <w:rFonts w:ascii="Helvetica" w:hAnsi="Helvetica" w:cs="Helvetica"/>
          <w:color w:val="333333"/>
          <w:sz w:val="21"/>
          <w:szCs w:val="21"/>
        </w:rPr>
        <w:br/>
        <w:t>title('Comparing with second order')</w:t>
      </w:r>
    </w:p>
    <w:p w14:paraId="3A3413FC" w14:textId="77777777" w:rsidR="00E526D8" w:rsidRDefault="00E526D8" w:rsidP="00E526D8">
      <w:pPr>
        <w:pStyle w:val="NormalWeb"/>
        <w:shd w:val="clear" w:color="auto" w:fill="FFFFFF"/>
        <w:spacing w:before="0" w:beforeAutospacing="0" w:after="240" w:afterAutospacing="0"/>
        <w:textAlignment w:val="baseline"/>
        <w:rPr>
          <w:rFonts w:ascii="Helvetica" w:hAnsi="Helvetica" w:cs="Helvetica"/>
          <w:color w:val="333333"/>
          <w:sz w:val="21"/>
          <w:szCs w:val="21"/>
        </w:rPr>
      </w:pPr>
      <w:r>
        <w:rPr>
          <w:rFonts w:ascii="Helvetica" w:hAnsi="Helvetica" w:cs="Helvetica"/>
          <w:color w:val="333333"/>
          <w:sz w:val="21"/>
          <w:szCs w:val="21"/>
        </w:rPr>
        <w:t>%%%%%%% Solution</w:t>
      </w:r>
    </w:p>
    <w:p w14:paraId="7AEF819C" w14:textId="06EB68AA" w:rsidR="00E526D8" w:rsidRDefault="00E526D8" w:rsidP="00E526D8">
      <w:pPr>
        <w:pStyle w:val="NormalWeb"/>
        <w:shd w:val="clear" w:color="auto" w:fill="FFFFFF"/>
        <w:spacing w:before="0" w:beforeAutospacing="0" w:after="240" w:afterAutospacing="0"/>
        <w:textAlignment w:val="baseline"/>
        <w:rPr>
          <w:rFonts w:ascii="Helvetica" w:hAnsi="Helvetica" w:cs="Helvetica"/>
          <w:noProof/>
          <w:color w:val="333333"/>
          <w:sz w:val="21"/>
          <w:szCs w:val="21"/>
        </w:rPr>
      </w:pPr>
      <w:r>
        <w:rPr>
          <w:rFonts w:ascii="Helvetica" w:hAnsi="Helvetica" w:cs="Helvetica"/>
          <w:noProof/>
          <w:color w:val="333333"/>
          <w:sz w:val="21"/>
          <w:szCs w:val="21"/>
        </w:rPr>
        <w:drawing>
          <wp:inline distT="0" distB="0" distL="0" distR="0" wp14:anchorId="72926604" wp14:editId="0D78E05A">
            <wp:extent cx="4543425" cy="2800350"/>
            <wp:effectExtent l="0" t="0" r="952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3425" cy="2800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1AEA4C" w14:textId="516C1944" w:rsidR="00F32C6E" w:rsidRDefault="00454751" w:rsidP="00F32C6E">
      <w:pPr>
        <w:pStyle w:val="NormalWeb"/>
        <w:shd w:val="clear" w:color="auto" w:fill="FFFFFF"/>
        <w:spacing w:before="0" w:beforeAutospacing="0" w:after="240" w:afterAutospacing="0"/>
        <w:jc w:val="center"/>
        <w:textAlignment w:val="baseline"/>
        <w:rPr>
          <w:rFonts w:ascii="Helvetica" w:hAnsi="Helvetica" w:cs="Helvetica"/>
          <w:color w:val="333333"/>
          <w:sz w:val="21"/>
          <w:szCs w:val="21"/>
        </w:rPr>
      </w:pPr>
      <w:r>
        <w:rPr>
          <w:noProof/>
        </w:rPr>
        <w:lastRenderedPageBreak/>
        <w:drawing>
          <wp:inline distT="0" distB="0" distL="0" distR="0" wp14:anchorId="3B121B59" wp14:editId="40AFF069">
            <wp:extent cx="4705350" cy="3800475"/>
            <wp:effectExtent l="0" t="0" r="0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705350" cy="3800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4B7C3D" w14:textId="773F6999" w:rsidR="00E526D8" w:rsidRDefault="00E526D8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C)</w:t>
      </w:r>
    </w:p>
    <w:p w14:paraId="23AC54CE" w14:textId="77777777" w:rsidR="003F0A85" w:rsidRDefault="003F0A85" w:rsidP="003F0A8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clc;</w:t>
      </w:r>
    </w:p>
    <w:p w14:paraId="253E24C6" w14:textId="77777777" w:rsidR="003F0A85" w:rsidRDefault="003F0A85" w:rsidP="003F0A8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clear </w:t>
      </w:r>
      <w:r>
        <w:rPr>
          <w:rFonts w:ascii="Courier New" w:hAnsi="Courier New" w:cs="Courier New"/>
          <w:color w:val="A020F0"/>
          <w:sz w:val="20"/>
          <w:szCs w:val="20"/>
        </w:rPr>
        <w:t>all</w:t>
      </w:r>
      <w:r>
        <w:rPr>
          <w:rFonts w:ascii="Courier New" w:hAnsi="Courier New" w:cs="Courier New"/>
          <w:color w:val="000000"/>
          <w:sz w:val="20"/>
          <w:szCs w:val="20"/>
        </w:rPr>
        <w:t>;</w:t>
      </w:r>
    </w:p>
    <w:p w14:paraId="5C1593C6" w14:textId="708B25F0" w:rsidR="003F0A85" w:rsidRDefault="00454751" w:rsidP="003F0A8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close</w:t>
      </w:r>
      <w:r w:rsidR="003F0A85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="003F0A85">
        <w:rPr>
          <w:rFonts w:ascii="Courier New" w:hAnsi="Courier New" w:cs="Courier New"/>
          <w:color w:val="A020F0"/>
          <w:sz w:val="20"/>
          <w:szCs w:val="20"/>
        </w:rPr>
        <w:t>all</w:t>
      </w:r>
      <w:r w:rsidR="003F0A85">
        <w:rPr>
          <w:rFonts w:ascii="Courier New" w:hAnsi="Courier New" w:cs="Courier New"/>
          <w:color w:val="000000"/>
          <w:sz w:val="20"/>
          <w:szCs w:val="20"/>
        </w:rPr>
        <w:t>;</w:t>
      </w:r>
    </w:p>
    <w:p w14:paraId="42D2F696" w14:textId="77777777" w:rsidR="003F0A85" w:rsidRDefault="003F0A85" w:rsidP="003F0A8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f=@(x) sqrt(x)*log(x); </w:t>
      </w:r>
      <w:r>
        <w:rPr>
          <w:rFonts w:ascii="Courier New" w:hAnsi="Courier New" w:cs="Courier New"/>
          <w:color w:val="228B22"/>
          <w:sz w:val="20"/>
          <w:szCs w:val="20"/>
        </w:rPr>
        <w:t>% function</w:t>
      </w:r>
    </w:p>
    <w:p w14:paraId="324AA24C" w14:textId="77777777" w:rsidR="003F0A85" w:rsidRDefault="003F0A85" w:rsidP="003F0A8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a=0; </w:t>
      </w:r>
      <w:r>
        <w:rPr>
          <w:rFonts w:ascii="Courier New" w:hAnsi="Courier New" w:cs="Courier New"/>
          <w:color w:val="228B22"/>
          <w:sz w:val="20"/>
          <w:szCs w:val="20"/>
        </w:rPr>
        <w:t>% lower limit</w:t>
      </w:r>
    </w:p>
    <w:p w14:paraId="74411439" w14:textId="77777777" w:rsidR="003F0A85" w:rsidRDefault="003F0A85" w:rsidP="003F0A8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b=1; </w:t>
      </w:r>
      <w:r>
        <w:rPr>
          <w:rFonts w:ascii="Courier New" w:hAnsi="Courier New" w:cs="Courier New"/>
          <w:color w:val="228B22"/>
          <w:sz w:val="20"/>
          <w:szCs w:val="20"/>
        </w:rPr>
        <w:t>% upper limit</w:t>
      </w:r>
    </w:p>
    <w:p w14:paraId="7FB1CE02" w14:textId="77777777" w:rsidR="003F0A85" w:rsidRDefault="003F0A85" w:rsidP="003F0A8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n=1;</w:t>
      </w:r>
    </w:p>
    <w:p w14:paraId="633913F1" w14:textId="77777777" w:rsidR="003F0A85" w:rsidRDefault="003F0A85" w:rsidP="003F0A8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k=1;</w:t>
      </w:r>
    </w:p>
    <w:p w14:paraId="1FBEF013" w14:textId="77777777" w:rsidR="003F0A85" w:rsidRDefault="003F0A85" w:rsidP="003F0A8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Err(1)=0;</w:t>
      </w:r>
    </w:p>
    <w:p w14:paraId="7B0CD57A" w14:textId="77777777" w:rsidR="003F0A85" w:rsidRDefault="003F0A85" w:rsidP="003F0A8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FF"/>
          <w:sz w:val="20"/>
          <w:szCs w:val="20"/>
        </w:rPr>
        <w:t>while</w:t>
      </w:r>
      <w:r>
        <w:rPr>
          <w:rFonts w:ascii="Courier New" w:hAnsi="Courier New" w:cs="Courier New"/>
          <w:color w:val="000000"/>
          <w:sz w:val="20"/>
          <w:szCs w:val="20"/>
        </w:rPr>
        <w:t>(n&lt;=1024)</w:t>
      </w:r>
    </w:p>
    <w:p w14:paraId="36669B96" w14:textId="77777777" w:rsidR="003F0A85" w:rsidRDefault="003F0A85" w:rsidP="003F0A8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N(k)=10*n;</w:t>
      </w:r>
    </w:p>
    <w:p w14:paraId="196BA37C" w14:textId="77777777" w:rsidR="003F0A85" w:rsidRDefault="003F0A85" w:rsidP="003F0A8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h=(b-a)/n;</w:t>
      </w:r>
      <w:r>
        <w:rPr>
          <w:rFonts w:ascii="Courier New" w:hAnsi="Courier New" w:cs="Courier New"/>
          <w:color w:val="228B22"/>
          <w:sz w:val="20"/>
          <w:szCs w:val="20"/>
        </w:rPr>
        <w:t>% step length</w:t>
      </w:r>
    </w:p>
    <w:p w14:paraId="516B854B" w14:textId="77777777" w:rsidR="003F0A85" w:rsidRDefault="003F0A85" w:rsidP="003F0A8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x=a:h:b;</w:t>
      </w:r>
    </w:p>
    <w:p w14:paraId="24E55F65" w14:textId="77777777" w:rsidR="003F0A85" w:rsidRDefault="003F0A85" w:rsidP="003F0A8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FF"/>
          <w:sz w:val="20"/>
          <w:szCs w:val="20"/>
        </w:rPr>
        <w:t>for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i=1:length(x)</w:t>
      </w:r>
    </w:p>
    <w:p w14:paraId="0E8974AB" w14:textId="77777777" w:rsidR="003F0A85" w:rsidRDefault="003F0A85" w:rsidP="003F0A8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y(i)=f(x(i));</w:t>
      </w:r>
    </w:p>
    <w:p w14:paraId="4A4D88D4" w14:textId="77777777" w:rsidR="003F0A85" w:rsidRDefault="003F0A85" w:rsidP="003F0A8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FF"/>
          <w:sz w:val="20"/>
          <w:szCs w:val="20"/>
        </w:rPr>
        <w:t>end</w:t>
      </w:r>
    </w:p>
    <w:p w14:paraId="1B871C83" w14:textId="77777777" w:rsidR="003F0A85" w:rsidRDefault="003F0A85" w:rsidP="003F0A8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20"/>
          <w:szCs w:val="20"/>
        </w:rPr>
        <w:t>% Trapezoid formula</w:t>
      </w:r>
    </w:p>
    <w:p w14:paraId="295D8BDB" w14:textId="77777777" w:rsidR="003F0A85" w:rsidRDefault="003F0A85" w:rsidP="003F0A8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l=length(x);</w:t>
      </w:r>
    </w:p>
    <w:p w14:paraId="04CB283B" w14:textId="77777777" w:rsidR="003F0A85" w:rsidRDefault="003F0A85" w:rsidP="003F0A8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Th=((h/2)*((y(1)+y(l))+2*(sum(y)-y(1)-y(l))));</w:t>
      </w:r>
    </w:p>
    <w:p w14:paraId="00D3007B" w14:textId="77777777" w:rsidR="003F0A85" w:rsidRDefault="003F0A85" w:rsidP="003F0A8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Error=abs(Th-4/9); </w:t>
      </w:r>
      <w:r>
        <w:rPr>
          <w:rFonts w:ascii="Courier New" w:hAnsi="Courier New" w:cs="Courier New"/>
          <w:color w:val="228B22"/>
          <w:sz w:val="20"/>
          <w:szCs w:val="20"/>
        </w:rPr>
        <w:t>% error</w:t>
      </w:r>
    </w:p>
    <w:p w14:paraId="39C62622" w14:textId="77777777" w:rsidR="003F0A85" w:rsidRDefault="003F0A85" w:rsidP="003F0A8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n=n*2;</w:t>
      </w:r>
    </w:p>
    <w:p w14:paraId="01B1A9B8" w14:textId="77777777" w:rsidR="003F0A85" w:rsidRDefault="003F0A85" w:rsidP="003F0A8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Trpa(k)=Th;</w:t>
      </w:r>
    </w:p>
    <w:p w14:paraId="17C89BBD" w14:textId="77777777" w:rsidR="003F0A85" w:rsidRDefault="003F0A85" w:rsidP="003F0A8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Err(k+1)=Error;</w:t>
      </w:r>
    </w:p>
    <w:p w14:paraId="060B555E" w14:textId="77777777" w:rsidR="003F0A85" w:rsidRDefault="003F0A85" w:rsidP="003F0A8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Log_err(k)=log2( Err(k)/ Err(k+1));</w:t>
      </w:r>
    </w:p>
    <w:p w14:paraId="7BD6A800" w14:textId="77777777" w:rsidR="003F0A85" w:rsidRDefault="003F0A85" w:rsidP="003F0A8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k=k+1;</w:t>
      </w:r>
    </w:p>
    <w:p w14:paraId="74F7F252" w14:textId="77777777" w:rsidR="003F0A85" w:rsidRDefault="003F0A85" w:rsidP="003F0A8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FF"/>
          <w:sz w:val="20"/>
          <w:szCs w:val="20"/>
        </w:rPr>
        <w:t>end</w:t>
      </w:r>
    </w:p>
    <w:p w14:paraId="67182A66" w14:textId="77777777" w:rsidR="003F0A85" w:rsidRDefault="003F0A85" w:rsidP="003F0A8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disp(</w:t>
      </w:r>
      <w:r>
        <w:rPr>
          <w:rFonts w:ascii="Courier New" w:hAnsi="Courier New" w:cs="Courier New"/>
          <w:color w:val="A020F0"/>
          <w:sz w:val="20"/>
          <w:szCs w:val="20"/>
        </w:rPr>
        <w:t>'n Integral value log2(e_(n/2)/e_n) '</w:t>
      </w:r>
      <w:r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251F7993" w14:textId="77777777" w:rsidR="003F0A85" w:rsidRDefault="003F0A85" w:rsidP="003F0A8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lastRenderedPageBreak/>
        <w:t>disp(</w:t>
      </w:r>
      <w:r>
        <w:rPr>
          <w:rFonts w:ascii="Courier New" w:hAnsi="Courier New" w:cs="Courier New"/>
          <w:color w:val="A020F0"/>
          <w:sz w:val="20"/>
          <w:szCs w:val="20"/>
        </w:rPr>
        <w:t>'___________________________________________________________'</w:t>
      </w:r>
      <w:r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4387D32B" w14:textId="77777777" w:rsidR="003F0A85" w:rsidRDefault="003F0A85" w:rsidP="003F0A8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Log_err(1)=0;</w:t>
      </w:r>
    </w:p>
    <w:p w14:paraId="4CBCFF7F" w14:textId="77777777" w:rsidR="003F0A85" w:rsidRDefault="003F0A85" w:rsidP="003F0A8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FF"/>
          <w:sz w:val="20"/>
          <w:szCs w:val="20"/>
        </w:rPr>
        <w:t>for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i=1:k-1</w:t>
      </w:r>
    </w:p>
    <w:p w14:paraId="09A2940A" w14:textId="77777777" w:rsidR="003F0A85" w:rsidRDefault="003F0A85" w:rsidP="003F0A8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fprintf(</w:t>
      </w:r>
      <w:r>
        <w:rPr>
          <w:rFonts w:ascii="Courier New" w:hAnsi="Courier New" w:cs="Courier New"/>
          <w:color w:val="A020F0"/>
          <w:sz w:val="20"/>
          <w:szCs w:val="20"/>
        </w:rPr>
        <w:t>'%0.5f \t %15e \t %15f \n'</w:t>
      </w:r>
      <w:r>
        <w:rPr>
          <w:rFonts w:ascii="Courier New" w:hAnsi="Courier New" w:cs="Courier New"/>
          <w:color w:val="000000"/>
          <w:sz w:val="20"/>
          <w:szCs w:val="20"/>
        </w:rPr>
        <w:t>,N(i),Trpa(i), Log_err(i))</w:t>
      </w:r>
    </w:p>
    <w:p w14:paraId="3D160280" w14:textId="77777777" w:rsidR="003F0A85" w:rsidRDefault="003F0A85" w:rsidP="003F0A8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FF"/>
          <w:sz w:val="20"/>
          <w:szCs w:val="20"/>
        </w:rPr>
        <w:t>end</w:t>
      </w:r>
    </w:p>
    <w:p w14:paraId="106AAB30" w14:textId="77777777" w:rsidR="003F0A85" w:rsidRDefault="003F0A85" w:rsidP="003F0A8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loglog(N,Err(1:k-1))</w:t>
      </w:r>
    </w:p>
    <w:p w14:paraId="67361D3D" w14:textId="77777777" w:rsidR="003F0A85" w:rsidRDefault="003F0A85" w:rsidP="003F0A8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hold </w:t>
      </w:r>
      <w:r>
        <w:rPr>
          <w:rFonts w:ascii="Courier New" w:hAnsi="Courier New" w:cs="Courier New"/>
          <w:color w:val="A020F0"/>
          <w:sz w:val="20"/>
          <w:szCs w:val="20"/>
        </w:rPr>
        <w:t>on</w:t>
      </w:r>
    </w:p>
    <w:p w14:paraId="220C8DF8" w14:textId="77777777" w:rsidR="003F0A85" w:rsidRDefault="003F0A85" w:rsidP="003F0A8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loglog(N,1./N.^2,</w:t>
      </w:r>
      <w:r>
        <w:rPr>
          <w:rFonts w:ascii="Courier New" w:hAnsi="Courier New" w:cs="Courier New"/>
          <w:color w:val="A020F0"/>
          <w:sz w:val="20"/>
          <w:szCs w:val="20"/>
        </w:rPr>
        <w:t>'r'</w:t>
      </w:r>
      <w:r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56AF30A5" w14:textId="77777777" w:rsidR="003F0A85" w:rsidRDefault="003F0A85" w:rsidP="003F0A8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legend(</w:t>
      </w:r>
      <w:r>
        <w:rPr>
          <w:rFonts w:ascii="Courier New" w:hAnsi="Courier New" w:cs="Courier New"/>
          <w:color w:val="A020F0"/>
          <w:sz w:val="20"/>
          <w:szCs w:val="20"/>
        </w:rPr>
        <w:t>'Error'</w:t>
      </w:r>
      <w:r>
        <w:rPr>
          <w:rFonts w:ascii="Courier New" w:hAnsi="Courier New" w:cs="Courier New"/>
          <w:color w:val="000000"/>
          <w:sz w:val="20"/>
          <w:szCs w:val="20"/>
        </w:rPr>
        <w:t>,</w:t>
      </w:r>
      <w:r>
        <w:rPr>
          <w:rFonts w:ascii="Courier New" w:hAnsi="Courier New" w:cs="Courier New"/>
          <w:color w:val="A020F0"/>
          <w:sz w:val="20"/>
          <w:szCs w:val="20"/>
        </w:rPr>
        <w:t>'0(h)^2'</w:t>
      </w:r>
      <w:r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19EA03B5" w14:textId="0763B0B0" w:rsidR="003F0A85" w:rsidRDefault="003F0A85" w:rsidP="003F0A8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>title(</w:t>
      </w:r>
      <w:r>
        <w:rPr>
          <w:rFonts w:ascii="Courier New" w:hAnsi="Courier New" w:cs="Courier New"/>
          <w:color w:val="A020F0"/>
          <w:sz w:val="20"/>
          <w:szCs w:val="20"/>
        </w:rPr>
        <w:t>'Comparing with second order'</w:t>
      </w:r>
      <w:r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167E0CA2" w14:textId="16998097" w:rsidR="00CB606D" w:rsidRDefault="00CC3C4A" w:rsidP="003F0A8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noProof/>
        </w:rPr>
        <w:drawing>
          <wp:inline distT="0" distB="0" distL="0" distR="0" wp14:anchorId="19E6CFC3" wp14:editId="46BD3A71">
            <wp:extent cx="4562475" cy="2257425"/>
            <wp:effectExtent l="0" t="0" r="9525" b="952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562475" cy="2257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9D0175" w14:textId="77777777" w:rsidR="003F0A85" w:rsidRDefault="003F0A85" w:rsidP="003F0A8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</w:p>
    <w:p w14:paraId="0AEB491D" w14:textId="781A0B1F" w:rsidR="00E526D8" w:rsidRDefault="00804168" w:rsidP="00584957">
      <w:pPr>
        <w:jc w:val="center"/>
        <w:rPr>
          <w:sz w:val="28"/>
          <w:szCs w:val="28"/>
        </w:rPr>
      </w:pPr>
      <w:r>
        <w:rPr>
          <w:noProof/>
        </w:rPr>
        <w:drawing>
          <wp:inline distT="0" distB="0" distL="0" distR="0" wp14:anchorId="100E9C58" wp14:editId="1B909E5C">
            <wp:extent cx="4886325" cy="3914775"/>
            <wp:effectExtent l="0" t="0" r="9525" b="952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886325" cy="3914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299F13" w14:textId="4CFD37CD" w:rsidR="00020264" w:rsidRDefault="00494FCB" w:rsidP="00494FCB">
      <w:pPr>
        <w:pStyle w:val="Heading1"/>
      </w:pPr>
      <w:r>
        <w:lastRenderedPageBreak/>
        <w:t>Question 07</w:t>
      </w:r>
    </w:p>
    <w:p w14:paraId="090B0E11" w14:textId="77777777" w:rsidR="00494FCB" w:rsidRDefault="00494FCB" w:rsidP="00494FC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FF"/>
          <w:sz w:val="20"/>
          <w:szCs w:val="20"/>
        </w:rPr>
        <w:t>function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[C,X,Y] = cheby(f,n,a,b)</w:t>
      </w:r>
    </w:p>
    <w:p w14:paraId="08274A57" w14:textId="77777777" w:rsidR="00494FCB" w:rsidRDefault="00494FCB" w:rsidP="00494FC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FF"/>
          <w:sz w:val="20"/>
          <w:szCs w:val="20"/>
        </w:rPr>
        <w:t>if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nargin==2 </w:t>
      </w:r>
    </w:p>
    <w:p w14:paraId="665BACDE" w14:textId="77777777" w:rsidR="00494FCB" w:rsidRDefault="00494FCB" w:rsidP="00494FC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a=-1; </w:t>
      </w:r>
    </w:p>
    <w:p w14:paraId="6603A281" w14:textId="77777777" w:rsidR="00494FCB" w:rsidRDefault="00494FCB" w:rsidP="00494FC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b=1; </w:t>
      </w:r>
    </w:p>
    <w:p w14:paraId="347E113F" w14:textId="77777777" w:rsidR="00494FCB" w:rsidRDefault="00494FCB" w:rsidP="00494FC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FF"/>
          <w:sz w:val="20"/>
          <w:szCs w:val="20"/>
        </w:rPr>
        <w:t>end</w:t>
      </w:r>
    </w:p>
    <w:p w14:paraId="63686451" w14:textId="77777777" w:rsidR="00494FCB" w:rsidRDefault="00494FCB" w:rsidP="00494FC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d = pi/(2*n+2);</w:t>
      </w:r>
    </w:p>
    <w:p w14:paraId="36DD6DBD" w14:textId="77777777" w:rsidR="00494FCB" w:rsidRDefault="00494FCB" w:rsidP="00494FC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C = zeros(1,n+1);</w:t>
      </w:r>
    </w:p>
    <w:p w14:paraId="67C7BE3B" w14:textId="77777777" w:rsidR="00494FCB" w:rsidRDefault="00494FCB" w:rsidP="00494FC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FF"/>
          <w:sz w:val="20"/>
          <w:szCs w:val="20"/>
        </w:rPr>
        <w:t>for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k=1:n+1,</w:t>
      </w:r>
    </w:p>
    <w:p w14:paraId="74D9BDB7" w14:textId="77777777" w:rsidR="00494FCB" w:rsidRDefault="00494FCB" w:rsidP="00494FC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X(k) = cos((2*k-1)*d);</w:t>
      </w:r>
    </w:p>
    <w:p w14:paraId="604FFEFA" w14:textId="77777777" w:rsidR="00494FCB" w:rsidRDefault="00494FCB" w:rsidP="00494FC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FF"/>
          <w:sz w:val="20"/>
          <w:szCs w:val="20"/>
        </w:rPr>
        <w:t>end</w:t>
      </w:r>
    </w:p>
    <w:p w14:paraId="77F5B36E" w14:textId="77777777" w:rsidR="00494FCB" w:rsidRDefault="00494FCB" w:rsidP="00494FC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X = (b-a)*X/2+(a+b)/2;</w:t>
      </w:r>
    </w:p>
    <w:p w14:paraId="27F17168" w14:textId="77777777" w:rsidR="00494FCB" w:rsidRDefault="00494FCB" w:rsidP="00494FC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x = X;</w:t>
      </w:r>
    </w:p>
    <w:p w14:paraId="749872BA" w14:textId="77777777" w:rsidR="00494FCB" w:rsidRDefault="00494FCB" w:rsidP="00494FC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Y = eval(f);</w:t>
      </w:r>
    </w:p>
    <w:p w14:paraId="17764282" w14:textId="77777777" w:rsidR="00494FCB" w:rsidRDefault="00494FCB" w:rsidP="00494FC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FF"/>
          <w:sz w:val="20"/>
          <w:szCs w:val="20"/>
        </w:rPr>
        <w:t>for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k = 1:n+1,</w:t>
      </w:r>
    </w:p>
    <w:p w14:paraId="2EE22F4C" w14:textId="77777777" w:rsidR="00494FCB" w:rsidRDefault="00494FCB" w:rsidP="00494FC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z = (2*k-1)*d;</w:t>
      </w:r>
    </w:p>
    <w:p w14:paraId="363D47AF" w14:textId="77777777" w:rsidR="00494FCB" w:rsidRDefault="00494FCB" w:rsidP="00494FC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</w:t>
      </w:r>
      <w:r>
        <w:rPr>
          <w:rFonts w:ascii="Courier New" w:hAnsi="Courier New" w:cs="Courier New"/>
          <w:color w:val="0000FF"/>
          <w:sz w:val="20"/>
          <w:szCs w:val="20"/>
        </w:rPr>
        <w:t>for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j = 1:n+1,</w:t>
      </w:r>
    </w:p>
    <w:p w14:paraId="67F3CC94" w14:textId="77777777" w:rsidR="00494FCB" w:rsidRDefault="00494FCB" w:rsidP="00494FC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C(j) = C(j) + Y(k)*cos((j-1)*z);</w:t>
      </w:r>
    </w:p>
    <w:p w14:paraId="0EFC38F6" w14:textId="77777777" w:rsidR="00494FCB" w:rsidRDefault="00494FCB" w:rsidP="00494FC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</w:t>
      </w:r>
      <w:r>
        <w:rPr>
          <w:rFonts w:ascii="Courier New" w:hAnsi="Courier New" w:cs="Courier New"/>
          <w:color w:val="0000FF"/>
          <w:sz w:val="20"/>
          <w:szCs w:val="20"/>
        </w:rPr>
        <w:t>end</w:t>
      </w:r>
    </w:p>
    <w:p w14:paraId="7D21FE1F" w14:textId="77777777" w:rsidR="00494FCB" w:rsidRDefault="00494FCB" w:rsidP="00494FC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FF"/>
          <w:sz w:val="20"/>
          <w:szCs w:val="20"/>
        </w:rPr>
        <w:t>end</w:t>
      </w:r>
    </w:p>
    <w:p w14:paraId="1C1ED36A" w14:textId="77777777" w:rsidR="00494FCB" w:rsidRDefault="00494FCB" w:rsidP="00494FC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C = 2*C/(n+1);</w:t>
      </w:r>
    </w:p>
    <w:p w14:paraId="65A14F90" w14:textId="77777777" w:rsidR="00494FCB" w:rsidRDefault="00494FCB" w:rsidP="00494FC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C(1) = C(1)/2;</w:t>
      </w:r>
    </w:p>
    <w:p w14:paraId="78764125" w14:textId="77777777" w:rsidR="00494FCB" w:rsidRDefault="00494FCB" w:rsidP="00494FC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plot(X,Y)</w:t>
      </w:r>
    </w:p>
    <w:p w14:paraId="6BAE0F9E" w14:textId="77777777" w:rsidR="00494FCB" w:rsidRDefault="00494FCB" w:rsidP="00494FC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title([</w:t>
      </w:r>
      <w:r>
        <w:rPr>
          <w:rFonts w:ascii="Courier New" w:hAnsi="Courier New" w:cs="Courier New"/>
          <w:color w:val="A020F0"/>
          <w:sz w:val="20"/>
          <w:szCs w:val="20"/>
        </w:rPr>
        <w:t>'chebyshev at node:'</w:t>
      </w:r>
      <w:r>
        <w:rPr>
          <w:rFonts w:ascii="Courier New" w:hAnsi="Courier New" w:cs="Courier New"/>
          <w:color w:val="000000"/>
          <w:sz w:val="20"/>
          <w:szCs w:val="20"/>
        </w:rPr>
        <w:t>,num2str(n)])</w:t>
      </w:r>
    </w:p>
    <w:p w14:paraId="0F99FEE3" w14:textId="77777777" w:rsidR="00494FCB" w:rsidRDefault="00494FCB" w:rsidP="00494FC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hold </w:t>
      </w:r>
      <w:r>
        <w:rPr>
          <w:rFonts w:ascii="Courier New" w:hAnsi="Courier New" w:cs="Courier New"/>
          <w:color w:val="A020F0"/>
          <w:sz w:val="20"/>
          <w:szCs w:val="20"/>
        </w:rPr>
        <w:t>on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21D3FFE4" w14:textId="77777777" w:rsidR="00494FCB" w:rsidRDefault="00494FCB" w:rsidP="00494FC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plot(X,C,</w:t>
      </w:r>
      <w:r>
        <w:rPr>
          <w:rFonts w:ascii="Courier New" w:hAnsi="Courier New" w:cs="Courier New"/>
          <w:color w:val="A020F0"/>
          <w:sz w:val="20"/>
          <w:szCs w:val="20"/>
        </w:rPr>
        <w:t>'rO'</w:t>
      </w:r>
      <w:r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5D0C94DC" w14:textId="77777777" w:rsidR="00494FCB" w:rsidRDefault="00494FCB" w:rsidP="00494FC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FF"/>
          <w:sz w:val="20"/>
          <w:szCs w:val="20"/>
        </w:rPr>
        <w:t>end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2952934F" w14:textId="322B28CC" w:rsidR="00494FCB" w:rsidRDefault="00494FCB" w:rsidP="00494FCB"/>
    <w:p w14:paraId="47912446" w14:textId="77777777" w:rsidR="0002079A" w:rsidRDefault="0002079A" w:rsidP="0002079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clc</w:t>
      </w:r>
    </w:p>
    <w:p w14:paraId="262962BB" w14:textId="77777777" w:rsidR="0002079A" w:rsidRDefault="0002079A" w:rsidP="0002079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clear </w:t>
      </w:r>
    </w:p>
    <w:p w14:paraId="1CBD567C" w14:textId="77777777" w:rsidR="0002079A" w:rsidRDefault="0002079A" w:rsidP="0002079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close </w:t>
      </w:r>
    </w:p>
    <w:p w14:paraId="26AB8F84" w14:textId="77777777" w:rsidR="0002079A" w:rsidRDefault="0002079A" w:rsidP="0002079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x=0:pi/100:2*pi;</w:t>
      </w:r>
    </w:p>
    <w:p w14:paraId="1EAD84D6" w14:textId="77777777" w:rsidR="0002079A" w:rsidRDefault="0002079A" w:rsidP="0002079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f=cosh(sin(x));</w:t>
      </w:r>
    </w:p>
    <w:p w14:paraId="01CDBCF8" w14:textId="77777777" w:rsidR="0002079A" w:rsidRDefault="0002079A" w:rsidP="0002079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plot(x,f)</w:t>
      </w:r>
    </w:p>
    <w:p w14:paraId="4CD7248D" w14:textId="77777777" w:rsidR="0002079A" w:rsidRDefault="0002079A" w:rsidP="0002079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hold </w:t>
      </w:r>
      <w:r>
        <w:rPr>
          <w:rFonts w:ascii="Courier New" w:hAnsi="Courier New" w:cs="Courier New"/>
          <w:color w:val="A020F0"/>
          <w:sz w:val="20"/>
          <w:szCs w:val="20"/>
        </w:rPr>
        <w:t>on</w:t>
      </w:r>
    </w:p>
    <w:p w14:paraId="74A20060" w14:textId="77777777" w:rsidR="0002079A" w:rsidRDefault="0002079A" w:rsidP="0002079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syms </w:t>
      </w:r>
      <w:r>
        <w:rPr>
          <w:rFonts w:ascii="Courier New" w:hAnsi="Courier New" w:cs="Courier New"/>
          <w:color w:val="A020F0"/>
          <w:sz w:val="20"/>
          <w:szCs w:val="20"/>
        </w:rPr>
        <w:t>x</w:t>
      </w:r>
    </w:p>
    <w:p w14:paraId="05F55AD7" w14:textId="77777777" w:rsidR="0002079A" w:rsidRDefault="0002079A" w:rsidP="0002079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f=cosh(sin(x));</w:t>
      </w:r>
    </w:p>
    <w:p w14:paraId="30AA963D" w14:textId="77777777" w:rsidR="0002079A" w:rsidRDefault="0002079A" w:rsidP="0002079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n=40;</w:t>
      </w:r>
    </w:p>
    <w:p w14:paraId="1B527B7A" w14:textId="77777777" w:rsidR="0002079A" w:rsidRDefault="0002079A" w:rsidP="0002079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a=-1;</w:t>
      </w:r>
    </w:p>
    <w:p w14:paraId="4657BE94" w14:textId="77777777" w:rsidR="0002079A" w:rsidRDefault="0002079A" w:rsidP="0002079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b=1;</w:t>
      </w:r>
    </w:p>
    <w:p w14:paraId="2F3703A4" w14:textId="77777777" w:rsidR="0002079A" w:rsidRDefault="0002079A" w:rsidP="0002079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[C,X,Y] = cheby(f,n,a,b);</w:t>
      </w:r>
    </w:p>
    <w:p w14:paraId="6C93762E" w14:textId="77777777" w:rsidR="0002079A" w:rsidRDefault="0002079A" w:rsidP="0002079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legend(</w:t>
      </w:r>
      <w:r>
        <w:rPr>
          <w:rFonts w:ascii="Courier New" w:hAnsi="Courier New" w:cs="Courier New"/>
          <w:color w:val="A020F0"/>
          <w:sz w:val="20"/>
          <w:szCs w:val="20"/>
        </w:rPr>
        <w:t>'original plot'</w:t>
      </w:r>
      <w:r>
        <w:rPr>
          <w:rFonts w:ascii="Courier New" w:hAnsi="Courier New" w:cs="Courier New"/>
          <w:color w:val="000000"/>
          <w:sz w:val="20"/>
          <w:szCs w:val="20"/>
        </w:rPr>
        <w:t>,</w:t>
      </w:r>
      <w:r>
        <w:rPr>
          <w:rFonts w:ascii="Courier New" w:hAnsi="Courier New" w:cs="Courier New"/>
          <w:color w:val="A020F0"/>
          <w:sz w:val="20"/>
          <w:szCs w:val="20"/>
        </w:rPr>
        <w:t>'chebyshev'</w:t>
      </w:r>
      <w:r>
        <w:rPr>
          <w:rFonts w:ascii="Courier New" w:hAnsi="Courier New" w:cs="Courier New"/>
          <w:color w:val="000000"/>
          <w:sz w:val="20"/>
          <w:szCs w:val="20"/>
        </w:rPr>
        <w:t>,</w:t>
      </w:r>
      <w:r>
        <w:rPr>
          <w:rFonts w:ascii="Courier New" w:hAnsi="Courier New" w:cs="Courier New"/>
          <w:color w:val="A020F0"/>
          <w:sz w:val="20"/>
          <w:szCs w:val="20"/>
        </w:rPr>
        <w:t>'coefficient list'</w:t>
      </w:r>
      <w:r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7029A71D" w14:textId="77777777" w:rsidR="0002079A" w:rsidRDefault="0002079A" w:rsidP="0002079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xlim([0 2*pi])</w:t>
      </w:r>
    </w:p>
    <w:p w14:paraId="08FCECAA" w14:textId="77777777" w:rsidR="0002079A" w:rsidRDefault="0002079A" w:rsidP="0002079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grid </w:t>
      </w:r>
      <w:r>
        <w:rPr>
          <w:rFonts w:ascii="Courier New" w:hAnsi="Courier New" w:cs="Courier New"/>
          <w:color w:val="A020F0"/>
          <w:sz w:val="20"/>
          <w:szCs w:val="20"/>
        </w:rPr>
        <w:t>on</w:t>
      </w:r>
    </w:p>
    <w:p w14:paraId="6A0FE33D" w14:textId="77777777" w:rsidR="0002079A" w:rsidRDefault="0002079A" w:rsidP="0002079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</w:p>
    <w:p w14:paraId="3CC8F12E" w14:textId="7E8D7ED0" w:rsidR="0088024B" w:rsidRDefault="0088024B" w:rsidP="00494FCB"/>
    <w:p w14:paraId="1546E1BC" w14:textId="333D2E5E" w:rsidR="0002079A" w:rsidRPr="00494FCB" w:rsidRDefault="00580151" w:rsidP="00527E14">
      <w:pPr>
        <w:jc w:val="center"/>
      </w:pPr>
      <w:r>
        <w:rPr>
          <w:noProof/>
        </w:rPr>
        <w:lastRenderedPageBreak/>
        <w:drawing>
          <wp:inline distT="0" distB="0" distL="0" distR="0" wp14:anchorId="4D289222" wp14:editId="287AFA5B">
            <wp:extent cx="4962525" cy="3905250"/>
            <wp:effectExtent l="0" t="0" r="9525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962525" cy="3905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02079A" w:rsidRPr="00494FCB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2NzYzNrYwtTAzMTFX0lEKTi0uzszPAykwrAUA8X3jQSwAAAA="/>
  </w:docVars>
  <w:rsids>
    <w:rsidRoot w:val="00202F50"/>
    <w:rsid w:val="00020264"/>
    <w:rsid w:val="0002079A"/>
    <w:rsid w:val="00202F50"/>
    <w:rsid w:val="002F568C"/>
    <w:rsid w:val="003F0A85"/>
    <w:rsid w:val="00454751"/>
    <w:rsid w:val="00494FCB"/>
    <w:rsid w:val="00527E14"/>
    <w:rsid w:val="00572AFC"/>
    <w:rsid w:val="00580151"/>
    <w:rsid w:val="00584957"/>
    <w:rsid w:val="00744B85"/>
    <w:rsid w:val="008040A5"/>
    <w:rsid w:val="00804168"/>
    <w:rsid w:val="00860494"/>
    <w:rsid w:val="0088024B"/>
    <w:rsid w:val="00894726"/>
    <w:rsid w:val="00A73B71"/>
    <w:rsid w:val="00B91225"/>
    <w:rsid w:val="00CB606D"/>
    <w:rsid w:val="00CC3C4A"/>
    <w:rsid w:val="00D570CE"/>
    <w:rsid w:val="00E526D8"/>
    <w:rsid w:val="00F32C6E"/>
    <w:rsid w:val="00F761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39EE5C"/>
  <w15:chartTrackingRefBased/>
  <w15:docId w15:val="{8E5D2FAD-E609-489F-AB3F-DF99B7971F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94FC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202F5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202F50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494FC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2806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2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701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45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3" Type="http://schemas.openxmlformats.org/officeDocument/2006/relationships/webSettings" Target="webSettings.xml"/><Relationship Id="rId21" Type="http://schemas.openxmlformats.org/officeDocument/2006/relationships/image" Target="media/image18.png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5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24" Type="http://schemas.openxmlformats.org/officeDocument/2006/relationships/fontTable" Target="fontTable.xml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image" Target="media/image20.png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image" Target="media/image1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9</TotalTime>
  <Pages>20</Pages>
  <Words>761</Words>
  <Characters>4338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sir</dc:creator>
  <cp:keywords/>
  <dc:description/>
  <cp:lastModifiedBy>MUHAMMAD WAQAR</cp:lastModifiedBy>
  <cp:revision>23</cp:revision>
  <dcterms:created xsi:type="dcterms:W3CDTF">2020-05-19T14:53:00Z</dcterms:created>
  <dcterms:modified xsi:type="dcterms:W3CDTF">2020-05-20T15:30:00Z</dcterms:modified>
</cp:coreProperties>
</file>